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2DBF209" w14:textId="3AF52A60" w:rsidR="00195B11" w:rsidRDefault="00342901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>
        <w:rPr>
          <w:rFonts w:ascii="Times New Roman" w:hAnsi="Times New Roman" w:cs="Times New Roman"/>
          <w:sz w:val="18"/>
          <w:szCs w:val="18"/>
          <w:lang w:val="ru-RU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0C7AA071" w14:textId="06DCCB9E" w:rsidR="00BF4DC5" w:rsidRDefault="007D4825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>
        <w:rPr>
          <w:rFonts w:ascii="Times New Roman" w:hAnsi="Times New Roman" w:cs="Times New Roman"/>
          <w:sz w:val="18"/>
          <w:szCs w:val="18"/>
          <w:lang w:val="ru-RU"/>
        </w:rPr>
        <w:t xml:space="preserve">                                                                                                                                                  </w:t>
      </w:r>
    </w:p>
    <w:p w14:paraId="4226EE28" w14:textId="6A8B5171" w:rsidR="00D73A95" w:rsidRDefault="00D73A95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>
        <w:rPr>
          <w:rFonts w:ascii="Times New Roman" w:hAnsi="Times New Roman" w:cs="Times New Roman"/>
          <w:sz w:val="18"/>
          <w:szCs w:val="18"/>
          <w:lang w:val="ru-RU"/>
        </w:rPr>
        <w:t xml:space="preserve"> </w:t>
      </w:r>
    </w:p>
    <w:p w14:paraId="00C076AC" w14:textId="0B3639E9" w:rsidR="0017449A" w:rsidRPr="009D5B96" w:rsidRDefault="0017449A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                                                                  </w:t>
      </w:r>
      <w:r w:rsidR="004E2BAD">
        <w:rPr>
          <w:rFonts w:ascii="Times New Roman" w:hAnsi="Times New Roman" w:cs="Times New Roman"/>
          <w:sz w:val="18"/>
          <w:szCs w:val="18"/>
          <w:lang w:val="ru-RU"/>
        </w:rPr>
        <w:t xml:space="preserve">                                           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 </w:t>
      </w:r>
      <w:r w:rsidR="00BF058C" w:rsidRPr="009D5B96">
        <w:rPr>
          <w:rFonts w:ascii="Times New Roman" w:hAnsi="Times New Roman" w:cs="Times New Roman"/>
          <w:sz w:val="18"/>
          <w:szCs w:val="18"/>
          <w:lang w:val="ru-RU"/>
        </w:rPr>
        <w:t>ДОГОВОР</w:t>
      </w:r>
    </w:p>
    <w:p w14:paraId="00000001" w14:textId="5C058CB6" w:rsidR="00580EE5" w:rsidRPr="009D5B96" w:rsidRDefault="00BF058C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</w:t>
      </w:r>
      <w:r w:rsidR="004E2BAD">
        <w:rPr>
          <w:rFonts w:ascii="Times New Roman" w:hAnsi="Times New Roman" w:cs="Times New Roman"/>
          <w:sz w:val="18"/>
          <w:szCs w:val="18"/>
          <w:lang w:val="ru-RU"/>
        </w:rPr>
        <w:t xml:space="preserve">                                                           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>об обра</w:t>
      </w:r>
      <w:r w:rsidR="00EE2D15">
        <w:rPr>
          <w:rFonts w:ascii="Times New Roman" w:hAnsi="Times New Roman" w:cs="Times New Roman"/>
          <w:sz w:val="18"/>
          <w:szCs w:val="18"/>
          <w:lang w:val="ru-RU"/>
        </w:rPr>
        <w:t xml:space="preserve">зовании на </w:t>
      </w:r>
      <w:proofErr w:type="gramStart"/>
      <w:r w:rsidR="00EE2D15">
        <w:rPr>
          <w:rFonts w:ascii="Times New Roman" w:hAnsi="Times New Roman" w:cs="Times New Roman"/>
          <w:sz w:val="18"/>
          <w:szCs w:val="18"/>
          <w:lang w:val="ru-RU"/>
        </w:rPr>
        <w:t>обучение по  программам</w:t>
      </w:r>
      <w:proofErr w:type="gramEnd"/>
      <w:r w:rsidR="00EE2D15">
        <w:rPr>
          <w:rFonts w:ascii="Times New Roman" w:hAnsi="Times New Roman" w:cs="Times New Roman"/>
          <w:sz w:val="18"/>
          <w:szCs w:val="18"/>
          <w:lang w:val="ru-RU"/>
        </w:rPr>
        <w:t xml:space="preserve">  профессионального обучения</w:t>
      </w:r>
    </w:p>
    <w:p w14:paraId="00000002" w14:textId="27C910C4" w:rsidR="00580EE5" w:rsidRPr="009D5B96" w:rsidRDefault="0017449A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г. </w:t>
      </w:r>
      <w:proofErr w:type="spellStart"/>
      <w:r w:rsidRPr="009D5B96">
        <w:rPr>
          <w:rFonts w:ascii="Times New Roman" w:hAnsi="Times New Roman" w:cs="Times New Roman"/>
          <w:sz w:val="18"/>
          <w:szCs w:val="18"/>
          <w:lang w:val="ru-RU"/>
        </w:rPr>
        <w:t>Клинцы</w:t>
      </w:r>
      <w:proofErr w:type="spellEnd"/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                                                                                                  </w:t>
      </w:r>
      <w:r w:rsidR="004E2BAD">
        <w:rPr>
          <w:rFonts w:ascii="Times New Roman" w:hAnsi="Times New Roman" w:cs="Times New Roman"/>
          <w:sz w:val="18"/>
          <w:szCs w:val="18"/>
          <w:lang w:val="ru-RU"/>
        </w:rPr>
        <w:t xml:space="preserve">                      </w:t>
      </w:r>
      <w:r w:rsidR="00944B99">
        <w:rPr>
          <w:rFonts w:ascii="Times New Roman" w:hAnsi="Times New Roman" w:cs="Times New Roman"/>
          <w:sz w:val="18"/>
          <w:szCs w:val="18"/>
          <w:lang w:val="ru-RU"/>
        </w:rPr>
        <w:t xml:space="preserve">                            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  «___» _______________20__    г.</w:t>
      </w:r>
    </w:p>
    <w:p w14:paraId="00000005" w14:textId="22B7CD11" w:rsidR="00580EE5" w:rsidRPr="00EB7FBB" w:rsidRDefault="0017449A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eastAsia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eastAsia="Times New Roman" w:hAnsi="Times New Roman" w:cs="Times New Roman"/>
          <w:sz w:val="18"/>
          <w:szCs w:val="18"/>
          <w:lang w:val="ru-RU"/>
        </w:rPr>
        <w:t>Профессионал</w:t>
      </w:r>
      <w:r w:rsidR="004E2BAD">
        <w:rPr>
          <w:rFonts w:ascii="Times New Roman" w:eastAsia="Times New Roman" w:hAnsi="Times New Roman" w:cs="Times New Roman"/>
          <w:sz w:val="18"/>
          <w:szCs w:val="18"/>
          <w:lang w:val="ru-RU"/>
        </w:rPr>
        <w:t>ьное образовательное учреждение «</w:t>
      </w:r>
      <w:r w:rsidRPr="009D5B96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 </w:t>
      </w:r>
      <w:proofErr w:type="spellStart"/>
      <w:r w:rsidRPr="009D5B96">
        <w:rPr>
          <w:rFonts w:ascii="Times New Roman" w:eastAsia="Times New Roman" w:hAnsi="Times New Roman" w:cs="Times New Roman"/>
          <w:sz w:val="18"/>
          <w:szCs w:val="18"/>
          <w:lang w:val="ru-RU"/>
        </w:rPr>
        <w:t>Клинцовская</w:t>
      </w:r>
      <w:proofErr w:type="spellEnd"/>
      <w:r w:rsidRPr="009D5B96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 техническая школа  Общероссийской общественно-государственной организации» Добровольное общество</w:t>
      </w:r>
      <w:r w:rsidR="00064F3B" w:rsidRPr="009D5B96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 </w:t>
      </w:r>
      <w:r w:rsidRPr="009D5B96">
        <w:rPr>
          <w:rFonts w:ascii="Times New Roman" w:eastAsia="Times New Roman" w:hAnsi="Times New Roman" w:cs="Times New Roman"/>
          <w:sz w:val="18"/>
          <w:szCs w:val="18"/>
          <w:lang w:val="ru-RU"/>
        </w:rPr>
        <w:t>содействия армии авиа</w:t>
      </w:r>
      <w:r w:rsidR="00064F3B" w:rsidRPr="009D5B96">
        <w:rPr>
          <w:rFonts w:ascii="Times New Roman" w:eastAsia="Times New Roman" w:hAnsi="Times New Roman" w:cs="Times New Roman"/>
          <w:sz w:val="18"/>
          <w:szCs w:val="18"/>
          <w:lang w:val="ru-RU"/>
        </w:rPr>
        <w:t>ции и флоту России» Брянской обл</w:t>
      </w:r>
      <w:r w:rsidRPr="009D5B96">
        <w:rPr>
          <w:rFonts w:ascii="Times New Roman" w:eastAsia="Times New Roman" w:hAnsi="Times New Roman" w:cs="Times New Roman"/>
          <w:sz w:val="18"/>
          <w:szCs w:val="18"/>
          <w:lang w:val="ru-RU"/>
        </w:rPr>
        <w:t>асти</w:t>
      </w:r>
      <w:r w:rsidR="00064F3B" w:rsidRPr="009D5B96">
        <w:rPr>
          <w:rFonts w:ascii="Times New Roman" w:hAnsi="Times New Roman" w:cs="Times New Roman"/>
          <w:sz w:val="18"/>
          <w:szCs w:val="18"/>
          <w:lang w:val="ru-RU"/>
        </w:rPr>
        <w:t>, осуществляю</w:t>
      </w:r>
      <w:r w:rsidR="00BF058C" w:rsidRPr="009D5B96">
        <w:rPr>
          <w:rFonts w:ascii="Times New Roman" w:hAnsi="Times New Roman" w:cs="Times New Roman"/>
          <w:sz w:val="18"/>
          <w:szCs w:val="18"/>
          <w:lang w:val="ru-RU"/>
        </w:rPr>
        <w:t>щее образ</w:t>
      </w:r>
      <w:r w:rsidR="00EB7FBB">
        <w:rPr>
          <w:rFonts w:ascii="Times New Roman" w:hAnsi="Times New Roman" w:cs="Times New Roman"/>
          <w:sz w:val="18"/>
          <w:szCs w:val="18"/>
          <w:lang w:val="ru-RU"/>
        </w:rPr>
        <w:t>овательную деятельность (далее -</w:t>
      </w:r>
      <w:r w:rsidR="00BF058C"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образовательная организация)</w:t>
      </w:r>
      <w:r w:rsidR="004E2BAD">
        <w:rPr>
          <w:rFonts w:ascii="Times New Roman" w:hAnsi="Times New Roman" w:cs="Times New Roman"/>
          <w:sz w:val="18"/>
          <w:szCs w:val="18"/>
          <w:lang w:val="ru-RU"/>
        </w:rPr>
        <w:t xml:space="preserve"> на основании </w:t>
      </w:r>
      <w:r w:rsidR="00944B99">
        <w:rPr>
          <w:rFonts w:ascii="Times New Roman" w:hAnsi="Times New Roman" w:cs="Times New Roman"/>
          <w:sz w:val="18"/>
          <w:szCs w:val="18"/>
          <w:lang w:val="ru-RU"/>
        </w:rPr>
        <w:t>ли</w:t>
      </w:r>
      <w:r w:rsidR="004E2BAD">
        <w:rPr>
          <w:rFonts w:ascii="Times New Roman" w:hAnsi="Times New Roman" w:cs="Times New Roman"/>
          <w:sz w:val="18"/>
          <w:szCs w:val="18"/>
          <w:lang w:val="ru-RU"/>
        </w:rPr>
        <w:t>цензии</w:t>
      </w:r>
      <w:r w:rsidR="00BF058C"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</w:t>
      </w:r>
      <w:r w:rsidR="004E2BAD" w:rsidRPr="009D5B96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серия 32Л01 </w:t>
      </w:r>
      <w:r w:rsidR="004E2BAD" w:rsidRPr="009D5B96">
        <w:rPr>
          <w:rFonts w:ascii="Times New Roman" w:eastAsia="Times New Roman" w:hAnsi="Times New Roman" w:cs="Times New Roman"/>
          <w:sz w:val="18"/>
          <w:szCs w:val="18"/>
        </w:rPr>
        <w:t>N</w:t>
      </w:r>
      <w:r w:rsidR="004E2BAD" w:rsidRPr="009D5B96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 0002705</w:t>
      </w:r>
      <w:r w:rsidR="00DF6916">
        <w:rPr>
          <w:rFonts w:ascii="Times New Roman" w:eastAsia="Times New Roman" w:hAnsi="Times New Roman" w:cs="Times New Roman"/>
          <w:sz w:val="18"/>
          <w:szCs w:val="18"/>
          <w:lang w:val="ru-RU"/>
        </w:rPr>
        <w:t>,регистрационный №</w:t>
      </w:r>
      <w:r w:rsidR="00EB7FBB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 3965</w:t>
      </w:r>
      <w:r w:rsidR="004E2BAD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  от  </w:t>
      </w:r>
      <w:r w:rsidRPr="009D5B96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" 12"  февраля 2016г.  </w:t>
      </w:r>
      <w:r w:rsidR="00BF058C" w:rsidRPr="009D5B96">
        <w:rPr>
          <w:rFonts w:ascii="Times New Roman" w:hAnsi="Times New Roman" w:cs="Times New Roman"/>
          <w:sz w:val="18"/>
          <w:szCs w:val="18"/>
          <w:lang w:val="ru-RU"/>
        </w:rPr>
        <w:t>выданной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</w:t>
      </w:r>
      <w:r w:rsidR="00BF058C" w:rsidRPr="009D5B96">
        <w:rPr>
          <w:rFonts w:ascii="Times New Roman" w:hAnsi="Times New Roman" w:cs="Times New Roman"/>
          <w:sz w:val="18"/>
          <w:szCs w:val="18"/>
          <w:lang w:val="ru-RU"/>
        </w:rPr>
        <w:t>Департаментом образования и науки Брянской области, именуемое в дальнейшем «Исполнитель» в лице начальника шко</w:t>
      </w:r>
      <w:r w:rsidR="00EA2D4B">
        <w:rPr>
          <w:rFonts w:ascii="Times New Roman" w:hAnsi="Times New Roman" w:cs="Times New Roman"/>
          <w:sz w:val="18"/>
          <w:szCs w:val="18"/>
          <w:lang w:val="ru-RU"/>
        </w:rPr>
        <w:t>лы  Сутуло  Василия Николае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>вича</w:t>
      </w:r>
      <w:proofErr w:type="gramStart"/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</w:t>
      </w:r>
      <w:r w:rsidR="00BF058C" w:rsidRPr="009D5B96">
        <w:rPr>
          <w:rFonts w:ascii="Times New Roman" w:hAnsi="Times New Roman" w:cs="Times New Roman"/>
          <w:sz w:val="18"/>
          <w:szCs w:val="18"/>
          <w:lang w:val="ru-RU"/>
        </w:rPr>
        <w:t>,</w:t>
      </w:r>
      <w:proofErr w:type="gramEnd"/>
      <w:r w:rsidR="00BF058C"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действующего на основании Устава школы и</w:t>
      </w:r>
    </w:p>
    <w:p w14:paraId="00000006" w14:textId="6DB1AFFD" w:rsidR="00580EE5" w:rsidRPr="009D5B96" w:rsidRDefault="00D2777D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noProof/>
          <w:sz w:val="18"/>
          <w:szCs w:val="18"/>
          <w:lang w:val="ru-RU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00ECDCBB" wp14:editId="0729536B">
                <wp:simplePos x="0" y="0"/>
                <wp:positionH relativeFrom="column">
                  <wp:posOffset>46990</wp:posOffset>
                </wp:positionH>
                <wp:positionV relativeFrom="paragraph">
                  <wp:posOffset>113665</wp:posOffset>
                </wp:positionV>
                <wp:extent cx="6657975" cy="0"/>
                <wp:effectExtent l="38100" t="38100" r="66675" b="95250"/>
                <wp:wrapNone/>
                <wp:docPr id="3" name="Прямая соединительная линия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7975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Прямая соединительная линия 3" o:spid="_x0000_s1026" style="position:absolute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.7pt,8.95pt" to="527.95pt,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" strokecolor="black [3213]" strokeweight=".25pt">
                <v:shadow on="t" color="black" opacity="24903f" origin=",.5" offset="0,.55556mm"/>
              </v:line>
            </w:pict>
          </mc:Fallback>
        </mc:AlternateConten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                                                                                                                                                                      </w:t>
      </w:r>
      <w:r w:rsidR="009D5B96">
        <w:rPr>
          <w:rFonts w:ascii="Times New Roman" w:hAnsi="Times New Roman" w:cs="Times New Roman"/>
          <w:sz w:val="18"/>
          <w:szCs w:val="18"/>
          <w:lang w:val="ru-RU"/>
        </w:rPr>
        <w:t xml:space="preserve">                                                                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</w:t>
      </w:r>
      <w:r w:rsidR="00297CF9" w:rsidRPr="009D5B96">
        <w:rPr>
          <w:rFonts w:ascii="Times New Roman" w:hAnsi="Times New Roman" w:cs="Times New Roman"/>
          <w:sz w:val="16"/>
          <w:szCs w:val="16"/>
          <w:lang w:val="ru-RU"/>
        </w:rPr>
        <w:t>(</w:t>
      </w:r>
      <w:r w:rsidR="001B5FDA" w:rsidRPr="009D5B96">
        <w:rPr>
          <w:rFonts w:ascii="Times New Roman" w:hAnsi="Times New Roman" w:cs="Times New Roman"/>
          <w:sz w:val="16"/>
          <w:szCs w:val="16"/>
          <w:lang w:val="ru-RU"/>
        </w:rPr>
        <w:t xml:space="preserve">фамилия, имя, отчество (при наличии} </w:t>
      </w:r>
      <w:r w:rsidR="001B5FDA">
        <w:rPr>
          <w:rFonts w:ascii="Times New Roman" w:hAnsi="Times New Roman" w:cs="Times New Roman"/>
          <w:sz w:val="16"/>
          <w:szCs w:val="16"/>
          <w:lang w:val="ru-RU"/>
        </w:rPr>
        <w:t xml:space="preserve">законного представителя несовершеннолетнего </w:t>
      </w:r>
      <w:r w:rsidR="001B5FDA" w:rsidRPr="009D5B96">
        <w:rPr>
          <w:rFonts w:ascii="Times New Roman" w:hAnsi="Times New Roman" w:cs="Times New Roman"/>
          <w:sz w:val="16"/>
          <w:szCs w:val="16"/>
          <w:lang w:val="ru-RU"/>
        </w:rPr>
        <w:t xml:space="preserve">лица, зачисляемого на обучение </w:t>
      </w:r>
      <w:r w:rsidR="00297CF9" w:rsidRPr="009D5B96">
        <w:rPr>
          <w:rFonts w:ascii="Times New Roman" w:hAnsi="Times New Roman" w:cs="Times New Roman"/>
          <w:sz w:val="16"/>
          <w:szCs w:val="16"/>
          <w:lang w:val="ru-RU"/>
        </w:rPr>
        <w:t>фамилия, имя, отчество (п</w:t>
      </w:r>
      <w:r w:rsidR="00BF058C" w:rsidRPr="009D5B96">
        <w:rPr>
          <w:rFonts w:ascii="Times New Roman" w:hAnsi="Times New Roman" w:cs="Times New Roman"/>
          <w:sz w:val="16"/>
          <w:szCs w:val="16"/>
          <w:lang w:val="ru-RU"/>
        </w:rPr>
        <w:t>ри наличии} лица, зачисляемого на обучение &lt;|&gt; наименование орган</w:t>
      </w:r>
      <w:r w:rsidR="00297CF9" w:rsidRPr="009D5B96">
        <w:rPr>
          <w:rFonts w:ascii="Times New Roman" w:hAnsi="Times New Roman" w:cs="Times New Roman"/>
          <w:sz w:val="16"/>
          <w:szCs w:val="16"/>
          <w:lang w:val="ru-RU"/>
        </w:rPr>
        <w:t>изации с указанием должности, фа</w:t>
      </w:r>
      <w:r w:rsidR="00BF058C" w:rsidRPr="009D5B96">
        <w:rPr>
          <w:rFonts w:ascii="Times New Roman" w:hAnsi="Times New Roman" w:cs="Times New Roman"/>
          <w:sz w:val="16"/>
          <w:szCs w:val="16"/>
          <w:lang w:val="ru-RU"/>
        </w:rPr>
        <w:t>милии, имени, отчества, (п</w:t>
      </w:r>
      <w:r w:rsidR="00297CF9" w:rsidRPr="009D5B96">
        <w:rPr>
          <w:rFonts w:ascii="Times New Roman" w:hAnsi="Times New Roman" w:cs="Times New Roman"/>
          <w:sz w:val="16"/>
          <w:szCs w:val="16"/>
          <w:lang w:val="ru-RU"/>
        </w:rPr>
        <w:t>ри наличии} лица, действующего от имени организаци</w:t>
      </w:r>
      <w:r w:rsidR="001B5FDA">
        <w:rPr>
          <w:rFonts w:ascii="Times New Roman" w:hAnsi="Times New Roman" w:cs="Times New Roman"/>
          <w:sz w:val="16"/>
          <w:szCs w:val="16"/>
          <w:lang w:val="ru-RU"/>
        </w:rPr>
        <w:t>и</w:t>
      </w:r>
      <w:proofErr w:type="gramStart"/>
      <w:r w:rsidR="001B5FDA">
        <w:rPr>
          <w:rFonts w:ascii="Times New Roman" w:hAnsi="Times New Roman" w:cs="Times New Roman"/>
          <w:sz w:val="16"/>
          <w:szCs w:val="16"/>
          <w:lang w:val="ru-RU"/>
        </w:rPr>
        <w:t>.</w:t>
      </w:r>
      <w:proofErr w:type="gramEnd"/>
      <w:r w:rsidR="001B5FDA">
        <w:rPr>
          <w:rFonts w:ascii="Times New Roman" w:hAnsi="Times New Roman" w:cs="Times New Roman"/>
          <w:sz w:val="16"/>
          <w:szCs w:val="16"/>
          <w:lang w:val="ru-RU"/>
        </w:rPr>
        <w:t xml:space="preserve"> </w:t>
      </w:r>
      <w:proofErr w:type="gramStart"/>
      <w:r w:rsidR="001B5FDA">
        <w:rPr>
          <w:rFonts w:ascii="Times New Roman" w:hAnsi="Times New Roman" w:cs="Times New Roman"/>
          <w:sz w:val="16"/>
          <w:szCs w:val="16"/>
          <w:lang w:val="ru-RU"/>
        </w:rPr>
        <w:t>д</w:t>
      </w:r>
      <w:proofErr w:type="gramEnd"/>
      <w:r w:rsidR="001B5FDA">
        <w:rPr>
          <w:rFonts w:ascii="Times New Roman" w:hAnsi="Times New Roman" w:cs="Times New Roman"/>
          <w:sz w:val="16"/>
          <w:szCs w:val="16"/>
          <w:lang w:val="ru-RU"/>
        </w:rPr>
        <w:t>окументов подтверждающие полномочия  указанного лица)</w:t>
      </w:r>
    </w:p>
    <w:p w14:paraId="00000007" w14:textId="58657345" w:rsidR="00580EE5" w:rsidRPr="009D5B96" w:rsidRDefault="00064F3B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>именуем (</w:t>
      </w:r>
      <w:proofErr w:type="spellStart"/>
      <w:r w:rsidR="00BF058C" w:rsidRPr="009D5B96">
        <w:rPr>
          <w:rFonts w:ascii="Times New Roman" w:hAnsi="Times New Roman" w:cs="Times New Roman"/>
          <w:sz w:val="18"/>
          <w:szCs w:val="18"/>
          <w:lang w:val="ru-RU"/>
        </w:rPr>
        <w:t>ый</w:t>
      </w:r>
      <w:proofErr w:type="spellEnd"/>
      <w:r w:rsidR="00BF058C" w:rsidRPr="009D5B96">
        <w:rPr>
          <w:rFonts w:ascii="Times New Roman" w:hAnsi="Times New Roman" w:cs="Times New Roman"/>
          <w:sz w:val="18"/>
          <w:szCs w:val="18"/>
          <w:lang w:val="ru-RU"/>
        </w:rPr>
        <w:t>/</w:t>
      </w:r>
      <w:proofErr w:type="spellStart"/>
      <w:r w:rsidR="00BF058C" w:rsidRPr="009D5B96">
        <w:rPr>
          <w:rFonts w:ascii="Times New Roman" w:hAnsi="Times New Roman" w:cs="Times New Roman"/>
          <w:sz w:val="18"/>
          <w:szCs w:val="18"/>
          <w:lang w:val="ru-RU"/>
        </w:rPr>
        <w:t>ая</w:t>
      </w:r>
      <w:proofErr w:type="spellEnd"/>
      <w:r w:rsidR="00BF058C" w:rsidRPr="009D5B96">
        <w:rPr>
          <w:rFonts w:ascii="Times New Roman" w:hAnsi="Times New Roman" w:cs="Times New Roman"/>
          <w:sz w:val="18"/>
          <w:szCs w:val="18"/>
          <w:lang w:val="ru-RU"/>
        </w:rPr>
        <w:t>) в дальнейшем «Заказчик»,</w:t>
      </w:r>
    </w:p>
    <w:p w14:paraId="00000008" w14:textId="324A3335" w:rsidR="00580EE5" w:rsidRPr="009D5B96" w:rsidRDefault="00D2777D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noProof/>
          <w:sz w:val="18"/>
          <w:szCs w:val="18"/>
          <w:lang w:val="ru-RU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2D48D4D8" wp14:editId="0ED57012">
                <wp:simplePos x="0" y="0"/>
                <wp:positionH relativeFrom="column">
                  <wp:posOffset>46990</wp:posOffset>
                </wp:positionH>
                <wp:positionV relativeFrom="paragraph">
                  <wp:posOffset>147955</wp:posOffset>
                </wp:positionV>
                <wp:extent cx="6657975" cy="0"/>
                <wp:effectExtent l="38100" t="38100" r="66675" b="95250"/>
                <wp:wrapNone/>
                <wp:docPr id="12" name="Прямая соединительная линия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7975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Прямая соединительная линия 12" o:spid="_x0000_s1026" style="position:absolute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.7pt,11.65pt" to="527.95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" strokecolor="black [3213]" strokeweight=".25pt">
                <v:shadow on="t" color="black" opacity="24903f" origin=",.5" offset="0,.55556mm"/>
              </v:line>
            </w:pict>
          </mc:Fallback>
        </mc:AlternateConten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                                                                                                                                                                                                               </w:t>
      </w:r>
      <w:r w:rsidR="009D5B96">
        <w:rPr>
          <w:rFonts w:ascii="Times New Roman" w:hAnsi="Times New Roman" w:cs="Times New Roman"/>
          <w:sz w:val="18"/>
          <w:szCs w:val="18"/>
          <w:lang w:val="ru-RU"/>
        </w:rPr>
        <w:t xml:space="preserve">                        </w:t>
      </w:r>
      <w:r w:rsidR="0017449A" w:rsidRPr="009D5B96">
        <w:rPr>
          <w:rFonts w:ascii="Times New Roman" w:hAnsi="Times New Roman" w:cs="Times New Roman"/>
          <w:sz w:val="16"/>
          <w:szCs w:val="16"/>
          <w:lang w:val="ru-RU"/>
        </w:rPr>
        <w:t>Ф</w:t>
      </w:r>
      <w:r w:rsidR="00BF058C" w:rsidRPr="009D5B96">
        <w:rPr>
          <w:rFonts w:ascii="Times New Roman" w:hAnsi="Times New Roman" w:cs="Times New Roman"/>
          <w:sz w:val="16"/>
          <w:szCs w:val="16"/>
          <w:lang w:val="ru-RU"/>
        </w:rPr>
        <w:t>амилия</w:t>
      </w:r>
      <w:proofErr w:type="gramStart"/>
      <w:r w:rsidR="00BF058C" w:rsidRPr="009D5B96">
        <w:rPr>
          <w:rFonts w:ascii="Times New Roman" w:hAnsi="Times New Roman" w:cs="Times New Roman"/>
          <w:sz w:val="16"/>
          <w:szCs w:val="16"/>
          <w:lang w:val="ru-RU"/>
        </w:rPr>
        <w:t>.</w:t>
      </w:r>
      <w:proofErr w:type="gramEnd"/>
      <w:r w:rsidR="00BF058C" w:rsidRPr="009D5B96">
        <w:rPr>
          <w:rFonts w:ascii="Times New Roman" w:hAnsi="Times New Roman" w:cs="Times New Roman"/>
          <w:sz w:val="16"/>
          <w:szCs w:val="16"/>
          <w:lang w:val="ru-RU"/>
        </w:rPr>
        <w:t xml:space="preserve"> </w:t>
      </w:r>
      <w:proofErr w:type="gramStart"/>
      <w:r w:rsidR="00BF058C" w:rsidRPr="009D5B96">
        <w:rPr>
          <w:rFonts w:ascii="Times New Roman" w:hAnsi="Times New Roman" w:cs="Times New Roman"/>
          <w:sz w:val="16"/>
          <w:szCs w:val="16"/>
          <w:lang w:val="ru-RU"/>
        </w:rPr>
        <w:t>и</w:t>
      </w:r>
      <w:proofErr w:type="gramEnd"/>
      <w:r w:rsidR="00BF058C" w:rsidRPr="009D5B96">
        <w:rPr>
          <w:rFonts w:ascii="Times New Roman" w:hAnsi="Times New Roman" w:cs="Times New Roman"/>
          <w:sz w:val="16"/>
          <w:szCs w:val="16"/>
          <w:lang w:val="ru-RU"/>
        </w:rPr>
        <w:t>мя, отчество (при наличии} лица, зачисляемого на обучение</w:t>
      </w:r>
      <w:r w:rsidR="00BF058C" w:rsidRPr="009D5B96">
        <w:rPr>
          <w:rFonts w:ascii="Times New Roman" w:hAnsi="Times New Roman" w:cs="Times New Roman"/>
          <w:sz w:val="18"/>
          <w:szCs w:val="18"/>
          <w:lang w:val="ru-RU"/>
        </w:rPr>
        <w:t>)</w:t>
      </w:r>
    </w:p>
    <w:p w14:paraId="00000009" w14:textId="4B340725" w:rsidR="00580EE5" w:rsidRPr="009D5B96" w:rsidRDefault="00064F3B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>именуем {</w:t>
      </w:r>
      <w:proofErr w:type="spellStart"/>
      <w:r w:rsidRPr="009D5B96">
        <w:rPr>
          <w:rFonts w:ascii="Times New Roman" w:hAnsi="Times New Roman" w:cs="Times New Roman"/>
          <w:sz w:val="18"/>
          <w:szCs w:val="18"/>
          <w:lang w:val="ru-RU"/>
        </w:rPr>
        <w:t>ый</w:t>
      </w:r>
      <w:proofErr w:type="spellEnd"/>
      <w:r w:rsidRPr="009D5B96">
        <w:rPr>
          <w:rFonts w:ascii="Times New Roman" w:hAnsi="Times New Roman" w:cs="Times New Roman"/>
          <w:sz w:val="18"/>
          <w:szCs w:val="18"/>
          <w:lang w:val="ru-RU"/>
        </w:rPr>
        <w:t>/</w:t>
      </w:r>
      <w:proofErr w:type="spellStart"/>
      <w:r w:rsidRPr="009D5B96">
        <w:rPr>
          <w:rFonts w:ascii="Times New Roman" w:hAnsi="Times New Roman" w:cs="Times New Roman"/>
          <w:sz w:val="18"/>
          <w:szCs w:val="18"/>
          <w:lang w:val="ru-RU"/>
        </w:rPr>
        <w:t>а</w:t>
      </w:r>
      <w:r w:rsidR="00BF058C" w:rsidRPr="009D5B96">
        <w:rPr>
          <w:rFonts w:ascii="Times New Roman" w:hAnsi="Times New Roman" w:cs="Times New Roman"/>
          <w:sz w:val="18"/>
          <w:szCs w:val="18"/>
          <w:lang w:val="ru-RU"/>
        </w:rPr>
        <w:t>я</w:t>
      </w:r>
      <w:proofErr w:type="spellEnd"/>
      <w:r w:rsidR="00BF058C" w:rsidRPr="009D5B96">
        <w:rPr>
          <w:rFonts w:ascii="Times New Roman" w:hAnsi="Times New Roman" w:cs="Times New Roman"/>
          <w:sz w:val="18"/>
          <w:szCs w:val="18"/>
          <w:lang w:val="ru-RU"/>
        </w:rPr>
        <w:t>) в дальнейшем «Обучающийся», совместно именуемые Стороны</w:t>
      </w:r>
      <w:proofErr w:type="gramStart"/>
      <w:r w:rsidR="00BF058C" w:rsidRPr="009D5B96">
        <w:rPr>
          <w:rFonts w:ascii="Times New Roman" w:hAnsi="Times New Roman" w:cs="Times New Roman"/>
          <w:sz w:val="18"/>
          <w:szCs w:val="18"/>
          <w:lang w:val="ru-RU"/>
        </w:rPr>
        <w:t>.</w:t>
      </w:r>
      <w:proofErr w:type="gramEnd"/>
      <w:r w:rsidR="00BF058C"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</w:t>
      </w:r>
      <w:proofErr w:type="gramStart"/>
      <w:r w:rsidRPr="009D5B96">
        <w:rPr>
          <w:rFonts w:ascii="Times New Roman" w:hAnsi="Times New Roman" w:cs="Times New Roman"/>
          <w:sz w:val="18"/>
          <w:szCs w:val="18"/>
          <w:lang w:val="ru-RU"/>
        </w:rPr>
        <w:t>з</w:t>
      </w:r>
      <w:proofErr w:type="gramEnd"/>
      <w:r w:rsidRPr="009D5B96">
        <w:rPr>
          <w:rFonts w:ascii="Times New Roman" w:hAnsi="Times New Roman" w:cs="Times New Roman"/>
          <w:sz w:val="18"/>
          <w:szCs w:val="18"/>
          <w:lang w:val="ru-RU"/>
        </w:rPr>
        <w:t>аключили настоящий Договор о ни</w:t>
      </w:r>
      <w:r w:rsidR="00BF058C" w:rsidRPr="009D5B96">
        <w:rPr>
          <w:rFonts w:ascii="Times New Roman" w:hAnsi="Times New Roman" w:cs="Times New Roman"/>
          <w:sz w:val="18"/>
          <w:szCs w:val="18"/>
          <w:lang w:val="ru-RU"/>
        </w:rPr>
        <w:t>жеследующем,</w:t>
      </w:r>
    </w:p>
    <w:p w14:paraId="0000000A" w14:textId="63CF4C04" w:rsidR="00580EE5" w:rsidRPr="009D5B96" w:rsidRDefault="0017449A" w:rsidP="00F16CD2">
      <w:pPr>
        <w:pBdr>
          <w:top w:val="nil"/>
          <w:left w:val="nil"/>
          <w:bottom w:val="nil"/>
          <w:right w:val="nil"/>
          <w:between w:val="nil"/>
        </w:pBdr>
        <w:spacing w:before="36" w:after="36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                                                </w:t>
      </w:r>
      <w:r w:rsidR="004E2BAD">
        <w:rPr>
          <w:rFonts w:ascii="Times New Roman" w:hAnsi="Times New Roman" w:cs="Times New Roman"/>
          <w:sz w:val="18"/>
          <w:szCs w:val="18"/>
          <w:lang w:val="ru-RU"/>
        </w:rPr>
        <w:t xml:space="preserve">                                     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 </w:t>
      </w:r>
      <w:r w:rsidR="00FD4752" w:rsidRPr="009D5B96">
        <w:rPr>
          <w:rFonts w:ascii="Times New Roman" w:hAnsi="Times New Roman" w:cs="Times New Roman"/>
          <w:sz w:val="18"/>
          <w:szCs w:val="18"/>
          <w:lang w:val="ru-RU"/>
        </w:rPr>
        <w:t>1.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 </w:t>
      </w:r>
      <w:r w:rsidR="00BF058C" w:rsidRPr="009D5B96">
        <w:rPr>
          <w:rFonts w:ascii="Times New Roman" w:hAnsi="Times New Roman" w:cs="Times New Roman"/>
          <w:sz w:val="18"/>
          <w:szCs w:val="18"/>
          <w:lang w:val="ru-RU"/>
        </w:rPr>
        <w:t>Предмет Договора</w:t>
      </w:r>
    </w:p>
    <w:p w14:paraId="0D21519D" w14:textId="077EA14D" w:rsidR="00FD4752" w:rsidRPr="009D5B96" w:rsidRDefault="00BF058C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>1.1. Исполнитель обязуется предоставить образовательную услугу, а Обучающийся/Заказчик (</w:t>
      </w:r>
      <w:proofErr w:type="gramStart"/>
      <w:r w:rsidRPr="009D5B96">
        <w:rPr>
          <w:rFonts w:ascii="Times New Roman" w:hAnsi="Times New Roman" w:cs="Times New Roman"/>
          <w:sz w:val="18"/>
          <w:szCs w:val="18"/>
          <w:lang w:val="ru-RU"/>
        </w:rPr>
        <w:t>ненужное</w:t>
      </w:r>
      <w:proofErr w:type="gramEnd"/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вычеркнуть) обязуется оплатит</w:t>
      </w:r>
      <w:r w:rsidR="00FD4752" w:rsidRPr="009D5B96">
        <w:rPr>
          <w:rFonts w:ascii="Times New Roman" w:hAnsi="Times New Roman" w:cs="Times New Roman"/>
          <w:sz w:val="18"/>
          <w:szCs w:val="18"/>
          <w:lang w:val="ru-RU"/>
        </w:rPr>
        <w:t>ь образовательную услугу по пред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>оставлению обучения по программе</w:t>
      </w:r>
      <w:r w:rsidR="007972D1">
        <w:rPr>
          <w:rFonts w:ascii="Times New Roman" w:hAnsi="Times New Roman" w:cs="Times New Roman"/>
          <w:sz w:val="18"/>
          <w:szCs w:val="18"/>
          <w:lang w:val="ru-RU"/>
        </w:rPr>
        <w:t>: основные программы профессионального обучения-</w:t>
      </w:r>
    </w:p>
    <w:bookmarkStart w:id="0" w:name="_GoBack"/>
    <w:p w14:paraId="5084D794" w14:textId="61A3FB4D" w:rsidR="00816A55" w:rsidRDefault="00D2777D" w:rsidP="00816A55">
      <w:pPr>
        <w:pStyle w:val="Abstract"/>
        <w:spacing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noProof/>
          <w:sz w:val="18"/>
          <w:szCs w:val="18"/>
          <w:lang w:val="ru-RU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421FC5D" wp14:editId="54EEB43D">
                <wp:simplePos x="0" y="0"/>
                <wp:positionH relativeFrom="column">
                  <wp:posOffset>-19685</wp:posOffset>
                </wp:positionH>
                <wp:positionV relativeFrom="paragraph">
                  <wp:posOffset>208280</wp:posOffset>
                </wp:positionV>
                <wp:extent cx="6657975" cy="0"/>
                <wp:effectExtent l="38100" t="38100" r="66675" b="95250"/>
                <wp:wrapNone/>
                <wp:docPr id="20" name="Прямая соединительная линия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7975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Прямая соединительная линия 20" o:spid="_x0000_s1026" style="position:absolute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55pt,16.4pt" to="522.7pt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" strokecolor="black [3213]" strokeweight=".25pt">
                <v:shadow on="t" color="black" opacity="24903f" origin=",.5" offset="0,.55556mm"/>
              </v:line>
            </w:pict>
          </mc:Fallback>
        </mc:AlternateContent>
      </w:r>
      <w:bookmarkEnd w:id="0"/>
      <w:r w:rsidR="00816A55">
        <w:rPr>
          <w:rFonts w:ascii="Times New Roman" w:hAnsi="Times New Roman" w:cs="Times New Roman"/>
          <w:sz w:val="18"/>
          <w:szCs w:val="18"/>
          <w:lang w:val="ru-RU"/>
        </w:rPr>
        <w:t xml:space="preserve">  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                                                                                                                                                                                                   </w:t>
      </w:r>
      <w:r w:rsidR="009D5B96">
        <w:rPr>
          <w:rFonts w:ascii="Times New Roman" w:hAnsi="Times New Roman" w:cs="Times New Roman"/>
          <w:sz w:val="18"/>
          <w:szCs w:val="18"/>
          <w:lang w:val="ru-RU"/>
        </w:rPr>
        <w:t xml:space="preserve">     </w:t>
      </w:r>
    </w:p>
    <w:p w14:paraId="0EFBD8CA" w14:textId="134F3B56" w:rsidR="00FD4752" w:rsidRPr="009D5B96" w:rsidRDefault="009D5B96" w:rsidP="00F16CD2">
      <w:pPr>
        <w:pStyle w:val="Abstract"/>
        <w:spacing w:line="200" w:lineRule="atLeast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>
        <w:rPr>
          <w:rFonts w:ascii="Times New Roman" w:hAnsi="Times New Roman" w:cs="Times New Roman"/>
          <w:sz w:val="18"/>
          <w:szCs w:val="18"/>
          <w:lang w:val="ru-RU"/>
        </w:rPr>
        <w:t xml:space="preserve">           </w:t>
      </w:r>
      <w:r w:rsidR="00297CF9" w:rsidRPr="009D5B96">
        <w:rPr>
          <w:rFonts w:ascii="Times New Roman" w:hAnsi="Times New Roman" w:cs="Times New Roman"/>
          <w:sz w:val="16"/>
          <w:szCs w:val="16"/>
          <w:lang w:val="ru-RU"/>
        </w:rPr>
        <w:t>(наимено</w:t>
      </w:r>
      <w:r w:rsidR="001B5FDA">
        <w:rPr>
          <w:rFonts w:ascii="Times New Roman" w:hAnsi="Times New Roman" w:cs="Times New Roman"/>
          <w:sz w:val="16"/>
          <w:szCs w:val="16"/>
          <w:lang w:val="ru-RU"/>
        </w:rPr>
        <w:t xml:space="preserve">вание </w:t>
      </w:r>
      <w:r w:rsidR="00BF058C" w:rsidRPr="009D5B96">
        <w:rPr>
          <w:rFonts w:ascii="Times New Roman" w:hAnsi="Times New Roman" w:cs="Times New Roman"/>
          <w:sz w:val="16"/>
          <w:szCs w:val="16"/>
          <w:lang w:val="ru-RU"/>
        </w:rPr>
        <w:t xml:space="preserve"> образовательной программы</w:t>
      </w:r>
      <w:r w:rsidR="00BF058C" w:rsidRPr="009D5B96">
        <w:rPr>
          <w:rFonts w:ascii="Times New Roman" w:hAnsi="Times New Roman" w:cs="Times New Roman"/>
          <w:sz w:val="18"/>
          <w:szCs w:val="18"/>
          <w:lang w:val="ru-RU"/>
        </w:rPr>
        <w:t>)</w:t>
      </w:r>
    </w:p>
    <w:p w14:paraId="0000000C" w14:textId="3774DB13" w:rsidR="00580EE5" w:rsidRPr="009D5B96" w:rsidRDefault="00FD4752" w:rsidP="00F16CD2">
      <w:pPr>
        <w:pBdr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</w:t>
      </w:r>
      <w:r w:rsidR="00BF058C"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в соответствии с учебным планом и образовательными программами Исполнителя.</w:t>
      </w:r>
    </w:p>
    <w:p w14:paraId="4D50A833" w14:textId="6AF5E71B" w:rsidR="00297CF9" w:rsidRPr="009D5B96" w:rsidRDefault="00FD4752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>1.2</w:t>
      </w:r>
      <w:r w:rsidR="00BF058C" w:rsidRPr="009D5B96">
        <w:rPr>
          <w:rFonts w:ascii="Times New Roman" w:hAnsi="Times New Roman" w:cs="Times New Roman"/>
          <w:sz w:val="18"/>
          <w:szCs w:val="18"/>
          <w:lang w:val="ru-RU"/>
        </w:rPr>
        <w:t>. Срок освоения образовательной программы на момент подпис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>ания Договора составляет</w:t>
      </w:r>
    </w:p>
    <w:p w14:paraId="741E718C" w14:textId="5476BAD6" w:rsidR="00FD4752" w:rsidRPr="009D5B96" w:rsidRDefault="00D2777D" w:rsidP="00F16CD2">
      <w:pPr>
        <w:pStyle w:val="Compact"/>
        <w:spacing w:line="200" w:lineRule="atLeast"/>
        <w:jc w:val="center"/>
        <w:rPr>
          <w:rFonts w:ascii="Times New Roman" w:hAnsi="Times New Roman" w:cs="Times New Roman"/>
          <w:sz w:val="16"/>
          <w:szCs w:val="16"/>
          <w:lang w:val="ru-RU"/>
        </w:rPr>
      </w:pPr>
      <w:r w:rsidRPr="009D5B96">
        <w:rPr>
          <w:rFonts w:ascii="Times New Roman" w:hAnsi="Times New Roman" w:cs="Times New Roman"/>
          <w:noProof/>
          <w:sz w:val="18"/>
          <w:szCs w:val="18"/>
          <w:lang w:val="ru-RU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C99A762" wp14:editId="1EA67887">
                <wp:simplePos x="0" y="0"/>
                <wp:positionH relativeFrom="column">
                  <wp:posOffset>46990</wp:posOffset>
                </wp:positionH>
                <wp:positionV relativeFrom="paragraph">
                  <wp:posOffset>118745</wp:posOffset>
                </wp:positionV>
                <wp:extent cx="6657975" cy="0"/>
                <wp:effectExtent l="38100" t="38100" r="66675" b="95250"/>
                <wp:wrapNone/>
                <wp:docPr id="22" name="Прямая соединительная линия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7975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Прямая соединительная линия 22" o:spid="_x0000_s1026" style="position:absolute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.7pt,9.35pt" to="527.95pt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" strokecolor="black [3213]" strokeweight=".25pt">
                <v:shadow on="t" color="black" opacity="24903f" origin=",.5" offset="0,.55556mm"/>
              </v:line>
            </w:pict>
          </mc:Fallback>
        </mc:AlternateConten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                                                                                                                                                                                                        </w:t>
      </w:r>
      <w:r w:rsidR="009D5B96">
        <w:rPr>
          <w:rFonts w:ascii="Times New Roman" w:hAnsi="Times New Roman" w:cs="Times New Roman"/>
          <w:sz w:val="18"/>
          <w:szCs w:val="18"/>
          <w:lang w:val="ru-RU"/>
        </w:rPr>
        <w:t xml:space="preserve">                         </w:t>
      </w:r>
      <w:r w:rsidR="00FD4752" w:rsidRPr="009D5B96">
        <w:rPr>
          <w:rFonts w:ascii="Times New Roman" w:hAnsi="Times New Roman" w:cs="Times New Roman"/>
          <w:sz w:val="16"/>
          <w:szCs w:val="16"/>
          <w:lang w:val="ru-RU"/>
        </w:rPr>
        <w:t>(количе</w:t>
      </w:r>
      <w:r w:rsidR="00BF058C" w:rsidRPr="009D5B96">
        <w:rPr>
          <w:rFonts w:ascii="Times New Roman" w:hAnsi="Times New Roman" w:cs="Times New Roman"/>
          <w:sz w:val="16"/>
          <w:szCs w:val="16"/>
          <w:lang w:val="ru-RU"/>
        </w:rPr>
        <w:t>ство теоретических</w:t>
      </w:r>
      <w:r w:rsidR="00FD4752" w:rsidRPr="009D5B96">
        <w:rPr>
          <w:rFonts w:ascii="Times New Roman" w:hAnsi="Times New Roman" w:cs="Times New Roman"/>
          <w:sz w:val="16"/>
          <w:szCs w:val="16"/>
          <w:lang w:val="ru-RU"/>
        </w:rPr>
        <w:t xml:space="preserve"> н практических часов занятий)</w:t>
      </w:r>
    </w:p>
    <w:p w14:paraId="0000000E" w14:textId="44AD9797" w:rsidR="00580EE5" w:rsidRPr="009D5B96" w:rsidRDefault="004E2BAD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>
        <w:rPr>
          <w:rFonts w:ascii="Times New Roman" w:hAnsi="Times New Roman" w:cs="Times New Roman"/>
          <w:sz w:val="18"/>
          <w:szCs w:val="18"/>
          <w:lang w:val="ru-RU"/>
        </w:rPr>
        <w:t xml:space="preserve"> Начало обучения: « __</w:t>
      </w:r>
      <w:r w:rsidR="00C25B96">
        <w:rPr>
          <w:rFonts w:ascii="Times New Roman" w:hAnsi="Times New Roman" w:cs="Times New Roman"/>
          <w:b/>
          <w:sz w:val="18"/>
          <w:szCs w:val="18"/>
          <w:lang w:val="ru-RU"/>
        </w:rPr>
        <w:t>__</w:t>
      </w:r>
      <w:r>
        <w:rPr>
          <w:rFonts w:ascii="Times New Roman" w:hAnsi="Times New Roman" w:cs="Times New Roman"/>
          <w:sz w:val="18"/>
          <w:szCs w:val="18"/>
          <w:lang w:val="ru-RU"/>
        </w:rPr>
        <w:t>»   ___</w:t>
      </w:r>
      <w:r w:rsidR="00944B99">
        <w:rPr>
          <w:rFonts w:ascii="Times New Roman" w:hAnsi="Times New Roman" w:cs="Times New Roman"/>
          <w:sz w:val="18"/>
          <w:szCs w:val="18"/>
          <w:lang w:val="ru-RU"/>
        </w:rPr>
        <w:t>___</w:t>
      </w:r>
      <w:r w:rsidR="00C25B96">
        <w:rPr>
          <w:rFonts w:ascii="Times New Roman" w:hAnsi="Times New Roman" w:cs="Times New Roman"/>
          <w:sz w:val="18"/>
          <w:szCs w:val="18"/>
          <w:lang w:val="ru-RU"/>
        </w:rPr>
        <w:t>__ 20___</w:t>
      </w:r>
      <w:r>
        <w:rPr>
          <w:rFonts w:ascii="Times New Roman" w:hAnsi="Times New Roman" w:cs="Times New Roman"/>
          <w:sz w:val="18"/>
          <w:szCs w:val="18"/>
          <w:lang w:val="ru-RU"/>
        </w:rPr>
        <w:t xml:space="preserve"> г</w:t>
      </w:r>
      <w:r w:rsidR="00C25B96">
        <w:rPr>
          <w:rFonts w:ascii="Times New Roman" w:hAnsi="Times New Roman" w:cs="Times New Roman"/>
          <w:sz w:val="18"/>
          <w:szCs w:val="18"/>
          <w:lang w:val="ru-RU"/>
        </w:rPr>
        <w:t>.</w:t>
      </w:r>
      <w:r w:rsidR="00AC06B0">
        <w:rPr>
          <w:rFonts w:ascii="Times New Roman" w:hAnsi="Times New Roman" w:cs="Times New Roman"/>
          <w:sz w:val="18"/>
          <w:szCs w:val="18"/>
          <w:lang w:val="ru-RU"/>
        </w:rPr>
        <w:t xml:space="preserve"> Окончание обучения-</w:t>
      </w:r>
      <w:r w:rsidR="00592463">
        <w:rPr>
          <w:rFonts w:ascii="Times New Roman" w:hAnsi="Times New Roman" w:cs="Times New Roman"/>
          <w:sz w:val="18"/>
          <w:szCs w:val="18"/>
          <w:lang w:val="ru-RU"/>
        </w:rPr>
        <w:t xml:space="preserve"> « ___» _______ 20 ___г.</w:t>
      </w:r>
      <w:r>
        <w:rPr>
          <w:rFonts w:ascii="Times New Roman" w:hAnsi="Times New Roman" w:cs="Times New Roman"/>
          <w:sz w:val="18"/>
          <w:szCs w:val="18"/>
          <w:lang w:val="ru-RU"/>
        </w:rPr>
        <w:t xml:space="preserve"> </w:t>
      </w:r>
      <w:r w:rsidR="00BF058C" w:rsidRPr="009D5B96">
        <w:rPr>
          <w:rFonts w:ascii="Times New Roman" w:hAnsi="Times New Roman" w:cs="Times New Roman"/>
          <w:sz w:val="18"/>
          <w:szCs w:val="18"/>
          <w:lang w:val="ru-RU"/>
        </w:rPr>
        <w:t>фактическое выполнение всего объема теоретической и</w:t>
      </w:r>
      <w:r>
        <w:rPr>
          <w:rFonts w:ascii="Times New Roman" w:hAnsi="Times New Roman" w:cs="Times New Roman"/>
          <w:sz w:val="18"/>
          <w:szCs w:val="18"/>
          <w:lang w:val="ru-RU"/>
        </w:rPr>
        <w:t xml:space="preserve"> </w:t>
      </w:r>
      <w:r w:rsidR="00BF058C" w:rsidRPr="009D5B96">
        <w:rPr>
          <w:rFonts w:ascii="Times New Roman" w:hAnsi="Times New Roman" w:cs="Times New Roman"/>
          <w:sz w:val="18"/>
          <w:szCs w:val="18"/>
          <w:lang w:val="ru-RU"/>
        </w:rPr>
        <w:t>практической програ</w:t>
      </w:r>
      <w:r w:rsidR="00FD4752" w:rsidRPr="009D5B96">
        <w:rPr>
          <w:rFonts w:ascii="Times New Roman" w:hAnsi="Times New Roman" w:cs="Times New Roman"/>
          <w:sz w:val="18"/>
          <w:szCs w:val="18"/>
          <w:lang w:val="ru-RU"/>
        </w:rPr>
        <w:t>ммы подготовки, но не позднее од</w:t>
      </w:r>
      <w:r w:rsidR="00BF058C" w:rsidRPr="009D5B96">
        <w:rPr>
          <w:rFonts w:ascii="Times New Roman" w:hAnsi="Times New Roman" w:cs="Times New Roman"/>
          <w:sz w:val="18"/>
          <w:szCs w:val="18"/>
          <w:lang w:val="ru-RU"/>
        </w:rPr>
        <w:t>ного года с момента начала обучения.</w:t>
      </w:r>
    </w:p>
    <w:p w14:paraId="77281E43" w14:textId="58D67A23" w:rsidR="00C7306B" w:rsidRPr="009D5B96" w:rsidRDefault="00C7306B" w:rsidP="00F16CD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0" w:lineRule="atLeast"/>
        <w:rPr>
          <w:rFonts w:ascii="Times New Roman" w:eastAsia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eastAsia="Times New Roman" w:hAnsi="Times New Roman" w:cs="Times New Roman"/>
          <w:sz w:val="18"/>
          <w:szCs w:val="18"/>
        </w:rPr>
        <w:t>    </w:t>
      </w:r>
      <w:r w:rsidRPr="009D5B96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1.3.  После  освоения  </w:t>
      </w:r>
      <w:proofErr w:type="gramStart"/>
      <w:r w:rsidRPr="009D5B96">
        <w:rPr>
          <w:rFonts w:ascii="Times New Roman" w:eastAsia="Times New Roman" w:hAnsi="Times New Roman" w:cs="Times New Roman"/>
          <w:sz w:val="18"/>
          <w:szCs w:val="18"/>
          <w:lang w:val="ru-RU"/>
        </w:rPr>
        <w:t>Обучающимся</w:t>
      </w:r>
      <w:proofErr w:type="gramEnd"/>
      <w:r w:rsidRPr="009D5B96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   образовательной     программы и</w:t>
      </w:r>
      <w:r w:rsidR="004E2BAD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 </w:t>
      </w:r>
      <w:r w:rsidRPr="009D5B96">
        <w:rPr>
          <w:rFonts w:ascii="Times New Roman" w:eastAsia="Times New Roman" w:hAnsi="Times New Roman" w:cs="Times New Roman"/>
          <w:sz w:val="18"/>
          <w:szCs w:val="18"/>
          <w:lang w:val="ru-RU"/>
        </w:rPr>
        <w:t>успешного прохождения государственной итоговой аттестации  ему  выдается</w:t>
      </w:r>
    </w:p>
    <w:p w14:paraId="591DF7BC" w14:textId="39B085BB" w:rsidR="00C7306B" w:rsidRPr="009D5B96" w:rsidRDefault="00D2777D" w:rsidP="00F16CD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0" w:lineRule="atLeast"/>
        <w:rPr>
          <w:rFonts w:ascii="Times New Roman" w:eastAsia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noProof/>
          <w:sz w:val="18"/>
          <w:szCs w:val="18"/>
          <w:lang w:val="ru-RU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265FBBD1" wp14:editId="272E730A">
                <wp:simplePos x="0" y="0"/>
                <wp:positionH relativeFrom="column">
                  <wp:posOffset>46990</wp:posOffset>
                </wp:positionH>
                <wp:positionV relativeFrom="paragraph">
                  <wp:posOffset>121920</wp:posOffset>
                </wp:positionV>
                <wp:extent cx="6657975" cy="0"/>
                <wp:effectExtent l="38100" t="38100" r="66675" b="95250"/>
                <wp:wrapNone/>
                <wp:docPr id="23" name="Прямая соединительная линия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7975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Прямая соединительная линия 23" o:spid="_x0000_s1026" style="position:absolute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.7pt,9.6pt" to="527.95pt,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" strokecolor="black [3213]" strokeweight=".25pt">
                <v:shadow on="t" color="black" opacity="24903f" origin=",.5" offset="0,.55556mm"/>
              </v:line>
            </w:pict>
          </mc:Fallback>
        </mc:AlternateContent>
      </w:r>
      <w:r w:rsidRPr="009D5B96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                                  </w:t>
      </w:r>
      <w:r w:rsidR="00787E4A">
        <w:rPr>
          <w:rFonts w:ascii="Times New Roman" w:eastAsia="Times New Roman" w:hAnsi="Times New Roman" w:cs="Times New Roman"/>
          <w:sz w:val="18"/>
          <w:szCs w:val="18"/>
          <w:lang w:val="ru-RU"/>
        </w:rPr>
        <w:t>Свидетельство о профессии водителя</w:t>
      </w:r>
      <w:r w:rsidRPr="009D5B96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                                                                                                                                                           </w:t>
      </w:r>
      <w:r w:rsidR="00C7306B" w:rsidRPr="009D5B96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 </w:t>
      </w:r>
    </w:p>
    <w:p w14:paraId="69373BBD" w14:textId="57BF1A33" w:rsidR="009D5B96" w:rsidRPr="009D5B96" w:rsidRDefault="004E2BAD" w:rsidP="009D5B96">
      <w:pPr>
        <w:shd w:val="clear" w:color="auto" w:fill="FFFFFF"/>
        <w:tabs>
          <w:tab w:val="left" w:pos="916"/>
          <w:tab w:val="left" w:pos="1832"/>
          <w:tab w:val="left" w:pos="2748"/>
          <w:tab w:val="left" w:pos="3261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0" w:lineRule="atLeast"/>
        <w:ind w:left="3402"/>
        <w:rPr>
          <w:rFonts w:ascii="Times New Roman" w:eastAsia="Times New Roman" w:hAnsi="Times New Roman" w:cs="Times New Roman"/>
          <w:sz w:val="18"/>
          <w:szCs w:val="18"/>
          <w:lang w:val="ru-RU"/>
        </w:rPr>
      </w:pPr>
      <w:r>
        <w:rPr>
          <w:rFonts w:ascii="Times New Roman" w:eastAsia="Times New Roman" w:hAnsi="Times New Roman" w:cs="Times New Roman"/>
          <w:sz w:val="16"/>
          <w:szCs w:val="16"/>
          <w:lang w:val="ru-RU"/>
        </w:rPr>
        <w:t xml:space="preserve"> (документ  </w:t>
      </w:r>
      <w:r w:rsidR="009D5B96" w:rsidRPr="009D5B96">
        <w:rPr>
          <w:rFonts w:ascii="Times New Roman" w:eastAsia="Times New Roman" w:hAnsi="Times New Roman" w:cs="Times New Roman"/>
          <w:sz w:val="16"/>
          <w:szCs w:val="16"/>
          <w:lang w:val="ru-RU"/>
        </w:rPr>
        <w:t xml:space="preserve"> о квалификации</w:t>
      </w:r>
      <w:r w:rsidR="009D5B96" w:rsidRPr="009D5B96">
        <w:rPr>
          <w:rFonts w:ascii="Times New Roman" w:eastAsia="Times New Roman" w:hAnsi="Times New Roman" w:cs="Times New Roman"/>
          <w:sz w:val="18"/>
          <w:szCs w:val="18"/>
          <w:lang w:val="ru-RU"/>
        </w:rPr>
        <w:t>)</w:t>
      </w:r>
    </w:p>
    <w:p w14:paraId="7FBCB5D2" w14:textId="77777777" w:rsidR="009D5B96" w:rsidRPr="009D5B96" w:rsidRDefault="009D5B96" w:rsidP="009D5B96">
      <w:pPr>
        <w:shd w:val="clear" w:color="auto" w:fill="FFFFFF"/>
        <w:tabs>
          <w:tab w:val="left" w:pos="916"/>
          <w:tab w:val="left" w:pos="1832"/>
          <w:tab w:val="left" w:pos="2748"/>
          <w:tab w:val="left" w:pos="3261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0" w:lineRule="atLeast"/>
        <w:ind w:left="3402"/>
        <w:rPr>
          <w:rFonts w:ascii="Times New Roman" w:eastAsia="Times New Roman" w:hAnsi="Times New Roman" w:cs="Times New Roman"/>
          <w:sz w:val="18"/>
          <w:szCs w:val="18"/>
          <w:lang w:val="ru-RU"/>
        </w:rPr>
      </w:pPr>
    </w:p>
    <w:p w14:paraId="326F9E91" w14:textId="62909F33" w:rsidR="00592463" w:rsidRDefault="004E2BAD" w:rsidP="004E2BAD">
      <w:pPr>
        <w:shd w:val="clear" w:color="auto" w:fill="FFFFFF"/>
        <w:tabs>
          <w:tab w:val="left" w:pos="916"/>
          <w:tab w:val="left" w:pos="1832"/>
          <w:tab w:val="left" w:pos="2748"/>
          <w:tab w:val="left" w:pos="3261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>
        <w:rPr>
          <w:rFonts w:ascii="Times New Roman" w:hAnsi="Times New Roman" w:cs="Times New Roman"/>
          <w:sz w:val="18"/>
          <w:szCs w:val="18"/>
          <w:lang w:val="ru-RU"/>
        </w:rPr>
        <w:t xml:space="preserve">   </w:t>
      </w:r>
      <w:r w:rsidR="00592463">
        <w:rPr>
          <w:rFonts w:ascii="Times New Roman" w:hAnsi="Times New Roman" w:cs="Times New Roman"/>
          <w:sz w:val="18"/>
          <w:szCs w:val="18"/>
          <w:lang w:val="ru-RU"/>
        </w:rPr>
        <w:t>1.4</w:t>
      </w:r>
      <w:r w:rsidR="0001744A">
        <w:rPr>
          <w:rFonts w:ascii="Times New Roman" w:hAnsi="Times New Roman" w:cs="Times New Roman"/>
          <w:sz w:val="18"/>
          <w:szCs w:val="18"/>
          <w:lang w:val="ru-RU"/>
        </w:rPr>
        <w:t>.</w:t>
      </w:r>
      <w:r>
        <w:rPr>
          <w:rFonts w:ascii="Times New Roman" w:hAnsi="Times New Roman" w:cs="Times New Roman"/>
          <w:sz w:val="18"/>
          <w:szCs w:val="18"/>
          <w:lang w:val="ru-RU"/>
        </w:rPr>
        <w:t xml:space="preserve"> </w:t>
      </w:r>
      <w:r w:rsidR="00592463">
        <w:rPr>
          <w:rFonts w:ascii="Times New Roman" w:hAnsi="Times New Roman" w:cs="Times New Roman"/>
          <w:sz w:val="18"/>
          <w:szCs w:val="18"/>
          <w:lang w:val="ru-RU"/>
        </w:rPr>
        <w:t>Форма обучения очная</w:t>
      </w:r>
      <w:r>
        <w:rPr>
          <w:rFonts w:ascii="Times New Roman" w:hAnsi="Times New Roman" w:cs="Times New Roman"/>
          <w:sz w:val="18"/>
          <w:szCs w:val="18"/>
          <w:lang w:val="ru-RU"/>
        </w:rPr>
        <w:t xml:space="preserve">                                                                 </w:t>
      </w:r>
    </w:p>
    <w:p w14:paraId="3D5DA70A" w14:textId="79EC02E7" w:rsidR="00FD4752" w:rsidRPr="009D5B96" w:rsidRDefault="00592463" w:rsidP="004E2BAD">
      <w:pPr>
        <w:shd w:val="clear" w:color="auto" w:fill="FFFFFF"/>
        <w:tabs>
          <w:tab w:val="left" w:pos="916"/>
          <w:tab w:val="left" w:pos="1832"/>
          <w:tab w:val="left" w:pos="2748"/>
          <w:tab w:val="left" w:pos="3261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0" w:lineRule="atLeast"/>
        <w:rPr>
          <w:rFonts w:ascii="Times New Roman" w:eastAsia="Times New Roman" w:hAnsi="Times New Roman" w:cs="Times New Roman"/>
          <w:sz w:val="18"/>
          <w:szCs w:val="18"/>
          <w:lang w:val="ru-RU"/>
        </w:rPr>
      </w:pPr>
      <w:r>
        <w:rPr>
          <w:rFonts w:ascii="Times New Roman" w:hAnsi="Times New Roman" w:cs="Times New Roman"/>
          <w:sz w:val="18"/>
          <w:szCs w:val="18"/>
          <w:lang w:val="ru-RU"/>
        </w:rPr>
        <w:t xml:space="preserve">                                                             </w:t>
      </w:r>
      <w:r w:rsidR="004E2BAD">
        <w:rPr>
          <w:rFonts w:ascii="Times New Roman" w:hAnsi="Times New Roman" w:cs="Times New Roman"/>
          <w:sz w:val="18"/>
          <w:szCs w:val="18"/>
          <w:lang w:val="ru-RU"/>
        </w:rPr>
        <w:t xml:space="preserve">   2 </w:t>
      </w:r>
      <w:r w:rsidR="00BF058C" w:rsidRPr="009D5B96">
        <w:rPr>
          <w:rFonts w:ascii="Times New Roman" w:hAnsi="Times New Roman" w:cs="Times New Roman"/>
          <w:sz w:val="18"/>
          <w:szCs w:val="18"/>
          <w:lang w:val="ru-RU"/>
        </w:rPr>
        <w:t>. Права Исполнителя, Заказчика и Обучающегося</w:t>
      </w:r>
    </w:p>
    <w:p w14:paraId="0000000F" w14:textId="43278F52" w:rsidR="00580EE5" w:rsidRPr="009D5B96" w:rsidRDefault="00BF058C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2.1. Исполнитель вправе:</w:t>
      </w:r>
    </w:p>
    <w:p w14:paraId="00000010" w14:textId="71230F74" w:rsidR="00580EE5" w:rsidRPr="009D5B96" w:rsidRDefault="00BF058C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>2.1.1. Самостоятельно осуществлять образовательный процесс, устанавливать системы оценок</w:t>
      </w:r>
      <w:proofErr w:type="gramStart"/>
      <w:r w:rsidRPr="009D5B96">
        <w:rPr>
          <w:rFonts w:ascii="Times New Roman" w:hAnsi="Times New Roman" w:cs="Times New Roman"/>
          <w:sz w:val="18"/>
          <w:szCs w:val="18"/>
          <w:lang w:val="ru-RU"/>
        </w:rPr>
        <w:t>.</w:t>
      </w:r>
      <w:proofErr w:type="gramEnd"/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</w:t>
      </w:r>
      <w:proofErr w:type="gramStart"/>
      <w:r w:rsidRPr="009D5B96">
        <w:rPr>
          <w:rFonts w:ascii="Times New Roman" w:hAnsi="Times New Roman" w:cs="Times New Roman"/>
          <w:sz w:val="18"/>
          <w:szCs w:val="18"/>
          <w:lang w:val="ru-RU"/>
        </w:rPr>
        <w:t>ф</w:t>
      </w:r>
      <w:proofErr w:type="gramEnd"/>
      <w:r w:rsidRPr="009D5B96">
        <w:rPr>
          <w:rFonts w:ascii="Times New Roman" w:hAnsi="Times New Roman" w:cs="Times New Roman"/>
          <w:sz w:val="18"/>
          <w:szCs w:val="18"/>
          <w:lang w:val="ru-RU"/>
        </w:rPr>
        <w:t>ормы</w:t>
      </w:r>
      <w:r w:rsidR="00FD4752" w:rsidRPr="009D5B96">
        <w:rPr>
          <w:rFonts w:ascii="Times New Roman" w:hAnsi="Times New Roman" w:cs="Times New Roman"/>
          <w:sz w:val="18"/>
          <w:szCs w:val="18"/>
          <w:lang w:val="ru-RU"/>
        </w:rPr>
        <w:t>, порядок и периодичность провед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>ения промежуточной аттестации Обучающегося.</w:t>
      </w:r>
    </w:p>
    <w:p w14:paraId="00000011" w14:textId="66D5F674" w:rsidR="00580EE5" w:rsidRPr="009D5B96" w:rsidRDefault="00BF058C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>2.1.2. Пр</w:t>
      </w:r>
      <w:r w:rsidR="00FD4752"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именять к </w:t>
      </w:r>
      <w:proofErr w:type="gramStart"/>
      <w:r w:rsidR="00FD4752" w:rsidRPr="009D5B96">
        <w:rPr>
          <w:rFonts w:ascii="Times New Roman" w:hAnsi="Times New Roman" w:cs="Times New Roman"/>
          <w:sz w:val="18"/>
          <w:szCs w:val="18"/>
          <w:lang w:val="ru-RU"/>
        </w:rPr>
        <w:t>Обучающемуся</w:t>
      </w:r>
      <w:proofErr w:type="gramEnd"/>
      <w:r w:rsidR="00FD4752"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меры поощ</w:t>
      </w:r>
      <w:r w:rsidR="00297C86" w:rsidRPr="009D5B96">
        <w:rPr>
          <w:rFonts w:ascii="Times New Roman" w:hAnsi="Times New Roman" w:cs="Times New Roman"/>
          <w:sz w:val="18"/>
          <w:szCs w:val="18"/>
          <w:lang w:val="ru-RU"/>
        </w:rPr>
        <w:t>рен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>ия и меры дисциплинарного взыскания в соответствии с законодательством Российской Федерации, учредительными документами Исполнителя, настоящим Договором и локальными нормативными актами Исполнителя,</w:t>
      </w:r>
    </w:p>
    <w:p w14:paraId="00000012" w14:textId="7BD1B468" w:rsidR="00580EE5" w:rsidRPr="009D5B96" w:rsidRDefault="00BF058C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>2.2. Заказчик вправе получать информацию от Исполнителя по вопросам организации и обеспечения надлеж</w:t>
      </w:r>
      <w:r w:rsidR="00CF2FDB" w:rsidRPr="009D5B96">
        <w:rPr>
          <w:rFonts w:ascii="Times New Roman" w:hAnsi="Times New Roman" w:cs="Times New Roman"/>
          <w:sz w:val="18"/>
          <w:szCs w:val="18"/>
          <w:lang w:val="ru-RU"/>
        </w:rPr>
        <w:t>ащего предоставления услуг, пред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>усмотренных разделом | настоящего Договора,</w:t>
      </w:r>
    </w:p>
    <w:p w14:paraId="00000013" w14:textId="78339CA5" w:rsidR="00580EE5" w:rsidRPr="009D5B96" w:rsidRDefault="00BF058C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2.3. </w:t>
      </w:r>
      <w:proofErr w:type="gramStart"/>
      <w:r w:rsidRPr="009D5B96">
        <w:rPr>
          <w:rFonts w:ascii="Times New Roman" w:hAnsi="Times New Roman" w:cs="Times New Roman"/>
          <w:sz w:val="18"/>
          <w:szCs w:val="18"/>
          <w:lang w:val="ru-RU"/>
        </w:rPr>
        <w:t>Обучающемуся</w:t>
      </w:r>
      <w:proofErr w:type="gramEnd"/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предоставляются академические права в соответствии с частью 1 статьи 34 Федерального закона от 29 декабря 2012 года № 273-ФЗ «Об образовании в Россий</w:t>
      </w:r>
      <w:r w:rsidR="00297C86" w:rsidRPr="009D5B96">
        <w:rPr>
          <w:rFonts w:ascii="Times New Roman" w:hAnsi="Times New Roman" w:cs="Times New Roman"/>
          <w:sz w:val="18"/>
          <w:szCs w:val="18"/>
          <w:lang w:val="ru-RU"/>
        </w:rPr>
        <w:t>ской Федерации». Обучающийся так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>же вправе:</w:t>
      </w:r>
    </w:p>
    <w:p w14:paraId="00000014" w14:textId="10F88A80" w:rsidR="00580EE5" w:rsidRPr="009D5B96" w:rsidRDefault="00BF058C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>2.3.1, Получать информацию от Исполнителя по вопрос</w:t>
      </w:r>
      <w:r w:rsidR="00297C86" w:rsidRPr="009D5B96">
        <w:rPr>
          <w:rFonts w:ascii="Times New Roman" w:hAnsi="Times New Roman" w:cs="Times New Roman"/>
          <w:sz w:val="18"/>
          <w:szCs w:val="18"/>
          <w:lang w:val="ru-RU"/>
        </w:rPr>
        <w:t>ам организации и обеспечения над</w:t>
      </w:r>
      <w:r w:rsidR="00CF2FDB" w:rsidRPr="009D5B96">
        <w:rPr>
          <w:rFonts w:ascii="Times New Roman" w:hAnsi="Times New Roman" w:cs="Times New Roman"/>
          <w:sz w:val="18"/>
          <w:szCs w:val="18"/>
          <w:lang w:val="ru-RU"/>
        </w:rPr>
        <w:t>лежащег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>о предоставления услуг, предусмотренных разделом 1 настоящего Договора.</w:t>
      </w:r>
    </w:p>
    <w:p w14:paraId="00000015" w14:textId="4110F4AA" w:rsidR="00580EE5" w:rsidRPr="009D5B96" w:rsidRDefault="00D62C95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>
        <w:rPr>
          <w:rFonts w:ascii="Times New Roman" w:hAnsi="Times New Roman" w:cs="Times New Roman"/>
          <w:sz w:val="18"/>
          <w:szCs w:val="18"/>
          <w:lang w:val="ru-RU"/>
        </w:rPr>
        <w:lastRenderedPageBreak/>
        <w:t>2.3.2.</w:t>
      </w:r>
      <w:r w:rsidR="00BF058C"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Обращаться к Исполнителю по вопросам, касающимся образовательного процесса.</w:t>
      </w:r>
    </w:p>
    <w:p w14:paraId="4C511C35" w14:textId="77777777" w:rsidR="00D33685" w:rsidRDefault="00D33685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</w:p>
    <w:p w14:paraId="5EB3EA5B" w14:textId="77777777" w:rsidR="00D33685" w:rsidRDefault="00D33685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</w:p>
    <w:p w14:paraId="00000016" w14:textId="4286E910" w:rsidR="00580EE5" w:rsidRPr="009D5B96" w:rsidRDefault="00BF058C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>2</w:t>
      </w:r>
      <w:r w:rsidR="00D62C95">
        <w:rPr>
          <w:rFonts w:ascii="Times New Roman" w:hAnsi="Times New Roman" w:cs="Times New Roman"/>
          <w:sz w:val="18"/>
          <w:szCs w:val="18"/>
          <w:lang w:val="ru-RU"/>
        </w:rPr>
        <w:t>.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>3.3. Пользоваться в порядке, установленном локальными нормативными актами, имуществом Исполнителя</w:t>
      </w:r>
      <w:proofErr w:type="gramStart"/>
      <w:r w:rsidRPr="009D5B96">
        <w:rPr>
          <w:rFonts w:ascii="Times New Roman" w:hAnsi="Times New Roman" w:cs="Times New Roman"/>
          <w:sz w:val="18"/>
          <w:szCs w:val="18"/>
          <w:lang w:val="ru-RU"/>
        </w:rPr>
        <w:t>.</w:t>
      </w:r>
      <w:proofErr w:type="gramEnd"/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</w:t>
      </w:r>
      <w:proofErr w:type="gramStart"/>
      <w:r w:rsidRPr="009D5B96">
        <w:rPr>
          <w:rFonts w:ascii="Times New Roman" w:hAnsi="Times New Roman" w:cs="Times New Roman"/>
          <w:sz w:val="18"/>
          <w:szCs w:val="18"/>
          <w:lang w:val="ru-RU"/>
        </w:rPr>
        <w:t>н</w:t>
      </w:r>
      <w:proofErr w:type="gramEnd"/>
      <w:r w:rsidRPr="009D5B96">
        <w:rPr>
          <w:rFonts w:ascii="Times New Roman" w:hAnsi="Times New Roman" w:cs="Times New Roman"/>
          <w:sz w:val="18"/>
          <w:szCs w:val="18"/>
          <w:lang w:val="ru-RU"/>
        </w:rPr>
        <w:t>еобходимым для освоения образовательной программы.</w:t>
      </w:r>
    </w:p>
    <w:p w14:paraId="00000017" w14:textId="5385D240" w:rsidR="00580EE5" w:rsidRPr="009D5B96" w:rsidRDefault="00D62C95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>
        <w:rPr>
          <w:rFonts w:ascii="Times New Roman" w:hAnsi="Times New Roman" w:cs="Times New Roman"/>
          <w:sz w:val="18"/>
          <w:szCs w:val="18"/>
          <w:lang w:val="ru-RU"/>
        </w:rPr>
        <w:t>2.3.4.</w:t>
      </w:r>
      <w:r w:rsidR="00BF058C"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Принимать в порядке, установленном локальными нормативными а</w:t>
      </w:r>
      <w:r w:rsidR="00297C86" w:rsidRPr="009D5B96">
        <w:rPr>
          <w:rFonts w:ascii="Times New Roman" w:hAnsi="Times New Roman" w:cs="Times New Roman"/>
          <w:sz w:val="18"/>
          <w:szCs w:val="18"/>
          <w:lang w:val="ru-RU"/>
        </w:rPr>
        <w:t>ктами, участие в социально-культ</w:t>
      </w:r>
      <w:r w:rsidR="00BF058C" w:rsidRPr="009D5B96">
        <w:rPr>
          <w:rFonts w:ascii="Times New Roman" w:hAnsi="Times New Roman" w:cs="Times New Roman"/>
          <w:sz w:val="18"/>
          <w:szCs w:val="18"/>
          <w:lang w:val="ru-RU"/>
        </w:rPr>
        <w:t>урных, оздоровительных и иных мероприятиях, организованных Исполнителем, °</w:t>
      </w:r>
    </w:p>
    <w:p w14:paraId="00000018" w14:textId="4392F19F" w:rsidR="00580EE5" w:rsidRPr="009D5B96" w:rsidRDefault="00BF058C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>2.3.5. Получать полную и достоверную информацию об оценке своих знаний, умений, навыков и компет</w:t>
      </w:r>
      <w:r w:rsidR="00297C86" w:rsidRPr="009D5B96">
        <w:rPr>
          <w:rFonts w:ascii="Times New Roman" w:hAnsi="Times New Roman" w:cs="Times New Roman"/>
          <w:sz w:val="18"/>
          <w:szCs w:val="18"/>
          <w:lang w:val="ru-RU"/>
        </w:rPr>
        <w:t>ен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>ций, а также о критериях этой оценки.</w:t>
      </w:r>
    </w:p>
    <w:p w14:paraId="774C39B3" w14:textId="705D47E9" w:rsidR="00297C86" w:rsidRPr="009D5B96" w:rsidRDefault="00297C86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                         </w:t>
      </w:r>
      <w:r w:rsidR="004E2BAD">
        <w:rPr>
          <w:rFonts w:ascii="Times New Roman" w:hAnsi="Times New Roman" w:cs="Times New Roman"/>
          <w:sz w:val="18"/>
          <w:szCs w:val="18"/>
          <w:lang w:val="ru-RU"/>
        </w:rPr>
        <w:t xml:space="preserve">                                             3.</w:t>
      </w:r>
      <w:r w:rsidR="00D62C95">
        <w:rPr>
          <w:rFonts w:ascii="Times New Roman" w:hAnsi="Times New Roman" w:cs="Times New Roman"/>
          <w:sz w:val="18"/>
          <w:szCs w:val="18"/>
          <w:lang w:val="ru-RU"/>
        </w:rPr>
        <w:t xml:space="preserve"> </w:t>
      </w:r>
      <w:r w:rsidR="00BF058C"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Обязанности 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>Исполнителя, Заказчика и Обучаю</w:t>
      </w:r>
      <w:r w:rsidR="00BF058C"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щегося </w:t>
      </w:r>
    </w:p>
    <w:p w14:paraId="578B4B40" w14:textId="77777777" w:rsidR="00297C86" w:rsidRPr="009D5B96" w:rsidRDefault="00BF058C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3.1. Исполнитель обязан: </w:t>
      </w:r>
    </w:p>
    <w:p w14:paraId="13B247A0" w14:textId="0D71F9BE" w:rsidR="000659A6" w:rsidRDefault="00297C86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>3.1.1. Зачис</w:t>
      </w:r>
      <w:r w:rsidR="00BF058C" w:rsidRPr="009D5B96">
        <w:rPr>
          <w:rFonts w:ascii="Times New Roman" w:hAnsi="Times New Roman" w:cs="Times New Roman"/>
          <w:sz w:val="18"/>
          <w:szCs w:val="18"/>
          <w:lang w:val="ru-RU"/>
        </w:rPr>
        <w:t>лить Обучающегося, выполнившего установленные законодательством Российской Федерации, учредительными документами, локальными нормативными актами Исполнителя условия приема в качестве учащегося в ПОУ</w:t>
      </w:r>
      <w:r w:rsidR="00592463">
        <w:rPr>
          <w:rFonts w:ascii="Times New Roman" w:hAnsi="Times New Roman" w:cs="Times New Roman"/>
          <w:sz w:val="18"/>
          <w:szCs w:val="18"/>
          <w:lang w:val="ru-RU"/>
        </w:rPr>
        <w:t xml:space="preserve"> «</w:t>
      </w:r>
      <w:proofErr w:type="spellStart"/>
      <w:r w:rsidR="00CF2FDB" w:rsidRPr="009D5B96">
        <w:rPr>
          <w:rFonts w:ascii="Times New Roman" w:hAnsi="Times New Roman" w:cs="Times New Roman"/>
          <w:sz w:val="18"/>
          <w:szCs w:val="18"/>
          <w:lang w:val="ru-RU"/>
        </w:rPr>
        <w:t>Клинцовская</w:t>
      </w:r>
      <w:proofErr w:type="spellEnd"/>
      <w:r w:rsidR="00BF058C"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ТШ ДОСААФ России</w:t>
      </w:r>
      <w:r w:rsidR="00592463">
        <w:rPr>
          <w:rFonts w:ascii="Times New Roman" w:hAnsi="Times New Roman" w:cs="Times New Roman"/>
          <w:sz w:val="18"/>
          <w:szCs w:val="18"/>
          <w:lang w:val="ru-RU"/>
        </w:rPr>
        <w:t>».</w:t>
      </w:r>
      <w:r w:rsidR="00BF058C"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</w:t>
      </w:r>
    </w:p>
    <w:p w14:paraId="786113EA" w14:textId="77777777" w:rsidR="000659A6" w:rsidRDefault="00BF058C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3.1.2. Довести до Заказчика информацию, содержащую сведения о предоставлении платных образовательных услуг в порядке и объеме, которые предусмотрены Законом Российской Федерации «О защите прав потребителей» и Федеральным законом «Об образовании в Российской Федерации». </w:t>
      </w:r>
    </w:p>
    <w:p w14:paraId="5B0A4417" w14:textId="3F45F597" w:rsidR="00297C86" w:rsidRPr="009D5B96" w:rsidRDefault="00BF058C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3.1.3. Организовать и обеспечить надлежащее предоставление образовательных услуг, предусмотренных разделом 1 настоящего Договора. Образовательные услуги оказываются в соответствии с учебным планом, в том числе индивидуальным, и расписанием занятий Исполнителя, </w:t>
      </w:r>
    </w:p>
    <w:p w14:paraId="29BBAB1C" w14:textId="79EB65D0" w:rsidR="00297C86" w:rsidRPr="009D5B96" w:rsidRDefault="00BF058C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>3.1</w:t>
      </w:r>
      <w:r w:rsidR="000659A6">
        <w:rPr>
          <w:rFonts w:ascii="Times New Roman" w:hAnsi="Times New Roman" w:cs="Times New Roman"/>
          <w:sz w:val="18"/>
          <w:szCs w:val="18"/>
          <w:lang w:val="ru-RU"/>
        </w:rPr>
        <w:t>.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4. Обеспечить </w:t>
      </w:r>
      <w:proofErr w:type="gramStart"/>
      <w:r w:rsidRPr="009D5B96">
        <w:rPr>
          <w:rFonts w:ascii="Times New Roman" w:hAnsi="Times New Roman" w:cs="Times New Roman"/>
          <w:sz w:val="18"/>
          <w:szCs w:val="18"/>
          <w:lang w:val="ru-RU"/>
        </w:rPr>
        <w:t>Обучающемуся</w:t>
      </w:r>
      <w:proofErr w:type="gramEnd"/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предусмотренные выбранной образовательной программой условия ее освоения, </w:t>
      </w:r>
    </w:p>
    <w:p w14:paraId="5BA24629" w14:textId="29EE8CA7" w:rsidR="00297C86" w:rsidRPr="009D5B96" w:rsidRDefault="00BF058C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>3.1.5. Сохрани</w:t>
      </w:r>
      <w:r w:rsidR="00CF2FDB" w:rsidRPr="009D5B96">
        <w:rPr>
          <w:rFonts w:ascii="Times New Roman" w:hAnsi="Times New Roman" w:cs="Times New Roman"/>
          <w:sz w:val="18"/>
          <w:szCs w:val="18"/>
          <w:lang w:val="ru-RU"/>
        </w:rPr>
        <w:t>ть место за Обучающимся в случае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пропуска занятий по уважительн</w:t>
      </w:r>
      <w:r w:rsidR="00CF2FDB" w:rsidRPr="009D5B96">
        <w:rPr>
          <w:rFonts w:ascii="Times New Roman" w:hAnsi="Times New Roman" w:cs="Times New Roman"/>
          <w:sz w:val="18"/>
          <w:szCs w:val="18"/>
          <w:lang w:val="ru-RU"/>
        </w:rPr>
        <w:t>ым причинам (с учетом оплаты усл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уг, предусмотренных разделом Г настоящего Договора). </w:t>
      </w:r>
    </w:p>
    <w:p w14:paraId="401614B9" w14:textId="77777777" w:rsidR="00297C86" w:rsidRPr="009D5B96" w:rsidRDefault="00BF058C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3.1.6. Принимать от Обучающегося и (или) Заказчика плату за образовательные услуги. </w:t>
      </w:r>
    </w:p>
    <w:p w14:paraId="0908356A" w14:textId="77777777" w:rsidR="00297C86" w:rsidRPr="009D5B96" w:rsidRDefault="00BF058C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3.1.7. Обеспечить </w:t>
      </w:r>
      <w:proofErr w:type="gramStart"/>
      <w:r w:rsidRPr="009D5B96">
        <w:rPr>
          <w:rFonts w:ascii="Times New Roman" w:hAnsi="Times New Roman" w:cs="Times New Roman"/>
          <w:sz w:val="18"/>
          <w:szCs w:val="18"/>
          <w:lang w:val="ru-RU"/>
        </w:rPr>
        <w:t>Обучающемуся</w:t>
      </w:r>
      <w:proofErr w:type="gramEnd"/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уважение человеческого достоинства, защиту от всех форм физического и психического насилия, оскорбления личности, охрану жизни и здоровья. 3</w:t>
      </w:r>
    </w:p>
    <w:p w14:paraId="64289483" w14:textId="4FDFCC06" w:rsidR="00297C86" w:rsidRPr="009D5B96" w:rsidRDefault="00D62C95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>
        <w:rPr>
          <w:rFonts w:ascii="Times New Roman" w:hAnsi="Times New Roman" w:cs="Times New Roman"/>
          <w:sz w:val="18"/>
          <w:szCs w:val="18"/>
          <w:lang w:val="ru-RU"/>
        </w:rPr>
        <w:t>3.</w:t>
      </w:r>
      <w:r w:rsidR="00BF058C"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2. Заказчик обязан своевременно вносить плату за предоставляемые Обучающемуся образовательные услуги, указанные в разделе 1 настоящего Договора, в размере и порядке, </w:t>
      </w:r>
      <w:proofErr w:type="gramStart"/>
      <w:r w:rsidR="00BF058C" w:rsidRPr="009D5B96">
        <w:rPr>
          <w:rFonts w:ascii="Times New Roman" w:hAnsi="Times New Roman" w:cs="Times New Roman"/>
          <w:sz w:val="18"/>
          <w:szCs w:val="18"/>
          <w:lang w:val="ru-RU"/>
        </w:rPr>
        <w:t>определенных</w:t>
      </w:r>
      <w:proofErr w:type="gramEnd"/>
      <w:r w:rsidR="00BF058C"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настоящим Договором, а также предоставлять платежные документы, подтверждающие такую оплату. </w:t>
      </w:r>
    </w:p>
    <w:p w14:paraId="4DA82C7E" w14:textId="5E5D5DC9" w:rsidR="00297C86" w:rsidRPr="009D5B96" w:rsidRDefault="00297CF9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3.3. </w:t>
      </w:r>
      <w:proofErr w:type="gramStart"/>
      <w:r w:rsidRPr="009D5B96">
        <w:rPr>
          <w:rFonts w:ascii="Times New Roman" w:hAnsi="Times New Roman" w:cs="Times New Roman"/>
          <w:sz w:val="18"/>
          <w:szCs w:val="18"/>
          <w:lang w:val="ru-RU"/>
        </w:rPr>
        <w:t>Обучающийся обязан соблюд</w:t>
      </w:r>
      <w:r w:rsidR="00BF058C"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ать требования, установленные в статье 43 Федерального закона от 29 декабря 2012 года № 273-ФЗ «Об образовании в Российской Федерации», в том числе: </w:t>
      </w:r>
      <w:proofErr w:type="gramEnd"/>
    </w:p>
    <w:p w14:paraId="241E6F3D" w14:textId="175ED06E" w:rsidR="00297C86" w:rsidRPr="009D5B96" w:rsidRDefault="00BF058C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>3.3.1. Предоставить к началу обучения документы: оригинал и ксерокопию паспорта или иного документа, удостоверяющего личность, медицинскую справку о допуске к управлению транспортным средством, фотографию 3х4, оригинал и ксерокопию водительского удостоверения (при наличи</w:t>
      </w:r>
      <w:r w:rsidR="00895C70" w:rsidRPr="009D5B96">
        <w:rPr>
          <w:rFonts w:ascii="Times New Roman" w:hAnsi="Times New Roman" w:cs="Times New Roman"/>
          <w:sz w:val="18"/>
          <w:szCs w:val="18"/>
          <w:lang w:val="ru-RU"/>
        </w:rPr>
        <w:t>и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). </w:t>
      </w:r>
    </w:p>
    <w:p w14:paraId="58D5D2D8" w14:textId="65884DB5" w:rsidR="00297C86" w:rsidRPr="009D5B96" w:rsidRDefault="00BF058C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>3.3</w:t>
      </w:r>
      <w:r w:rsidR="000659A6">
        <w:rPr>
          <w:rFonts w:ascii="Times New Roman" w:hAnsi="Times New Roman" w:cs="Times New Roman"/>
          <w:sz w:val="18"/>
          <w:szCs w:val="18"/>
          <w:lang w:val="ru-RU"/>
        </w:rPr>
        <w:t>.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2. Выполнять задания для подготовки к занятиям, предусмотренным учебным планом, в том числе индивидуальным. </w:t>
      </w:r>
    </w:p>
    <w:p w14:paraId="7F0BF0F7" w14:textId="57A2D5CC" w:rsidR="00297C86" w:rsidRPr="009D5B96" w:rsidRDefault="000659A6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>
        <w:rPr>
          <w:rFonts w:ascii="Times New Roman" w:hAnsi="Times New Roman" w:cs="Times New Roman"/>
          <w:sz w:val="18"/>
          <w:szCs w:val="18"/>
          <w:lang w:val="ru-RU"/>
        </w:rPr>
        <w:t>3.3.3</w:t>
      </w:r>
      <w:r w:rsidR="00D62C95">
        <w:rPr>
          <w:rFonts w:ascii="Times New Roman" w:hAnsi="Times New Roman" w:cs="Times New Roman"/>
          <w:sz w:val="18"/>
          <w:szCs w:val="18"/>
          <w:lang w:val="ru-RU"/>
        </w:rPr>
        <w:t>.</w:t>
      </w:r>
      <w:r w:rsidR="00BF058C"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Своевременно, до начала занятий извещать Исполнителя о причинах отсутствия на занятиях. </w:t>
      </w:r>
    </w:p>
    <w:p w14:paraId="09182CAE" w14:textId="77777777" w:rsidR="00297C86" w:rsidRPr="009D5B96" w:rsidRDefault="00BF058C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3.3.4. Обучаться в образовательной организации по образовательной программе с соблюдением требований, установленных учебным планом, в том числе индивидуальным, Исполнителя. </w:t>
      </w:r>
    </w:p>
    <w:p w14:paraId="00000019" w14:textId="7F76B904" w:rsidR="00580EE5" w:rsidRPr="009D5B96" w:rsidRDefault="00BF058C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>3.3.5. Соблюдать требования учредительных документов, правила внутреннего распорядка и иные локальные нормативные акты Исполнителя.</w:t>
      </w:r>
    </w:p>
    <w:p w14:paraId="08A4DC4C" w14:textId="07CA1E28" w:rsidR="00297C86" w:rsidRPr="009D5B96" w:rsidRDefault="00297C86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                         </w:t>
      </w:r>
      <w:r w:rsidR="004E2BAD">
        <w:rPr>
          <w:rFonts w:ascii="Times New Roman" w:hAnsi="Times New Roman" w:cs="Times New Roman"/>
          <w:sz w:val="18"/>
          <w:szCs w:val="18"/>
          <w:lang w:val="ru-RU"/>
        </w:rPr>
        <w:t xml:space="preserve">                                             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 </w:t>
      </w:r>
      <w:r w:rsidR="004E2BAD">
        <w:rPr>
          <w:rFonts w:ascii="Times New Roman" w:hAnsi="Times New Roman" w:cs="Times New Roman"/>
          <w:sz w:val="18"/>
          <w:szCs w:val="18"/>
          <w:lang w:val="ru-RU"/>
        </w:rPr>
        <w:t>4.</w:t>
      </w:r>
      <w:r w:rsidR="00D62C95">
        <w:rPr>
          <w:rFonts w:ascii="Times New Roman" w:hAnsi="Times New Roman" w:cs="Times New Roman"/>
          <w:sz w:val="18"/>
          <w:szCs w:val="18"/>
          <w:lang w:val="ru-RU"/>
        </w:rPr>
        <w:t xml:space="preserve"> </w:t>
      </w:r>
      <w:r w:rsidR="00BF058C" w:rsidRPr="009D5B96">
        <w:rPr>
          <w:rFonts w:ascii="Times New Roman" w:hAnsi="Times New Roman" w:cs="Times New Roman"/>
          <w:sz w:val="18"/>
          <w:szCs w:val="18"/>
          <w:lang w:val="ru-RU"/>
        </w:rPr>
        <w:t>Стоимость услуг, сроки и порядок их оплаты</w:t>
      </w:r>
    </w:p>
    <w:p w14:paraId="0E94D560" w14:textId="60CD9DFE" w:rsidR="004902C8" w:rsidRPr="009D5B96" w:rsidRDefault="00BF058C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4.1. Полная стоимость платных образовательных услуг за весь период обучения Обучающегося составляет </w:t>
      </w:r>
      <w:r w:rsidR="004E2BAD">
        <w:rPr>
          <w:rFonts w:ascii="Times New Roman" w:hAnsi="Times New Roman" w:cs="Times New Roman"/>
          <w:sz w:val="18"/>
          <w:szCs w:val="18"/>
          <w:lang w:val="ru-RU"/>
        </w:rPr>
        <w:t>_________________________________________________________________________________________________________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>рублей.</w:t>
      </w:r>
    </w:p>
    <w:p w14:paraId="2F203C13" w14:textId="77777777" w:rsidR="00524BA0" w:rsidRDefault="00BF058C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>Комиссия, взимаемая при оплате обучения через банк</w:t>
      </w:r>
      <w:r w:rsidR="00524BA0">
        <w:rPr>
          <w:rFonts w:ascii="Times New Roman" w:hAnsi="Times New Roman" w:cs="Times New Roman"/>
          <w:sz w:val="18"/>
          <w:szCs w:val="18"/>
          <w:lang w:val="ru-RU"/>
        </w:rPr>
        <w:t>и</w:t>
      </w:r>
      <w:proofErr w:type="gramStart"/>
      <w:r w:rsidR="00524BA0">
        <w:rPr>
          <w:rFonts w:ascii="Times New Roman" w:hAnsi="Times New Roman" w:cs="Times New Roman"/>
          <w:sz w:val="18"/>
          <w:szCs w:val="18"/>
          <w:lang w:val="ru-RU"/>
        </w:rPr>
        <w:t xml:space="preserve"> 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>,</w:t>
      </w:r>
      <w:proofErr w:type="gramEnd"/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в стоимость обучения не входит. </w:t>
      </w:r>
      <w:proofErr w:type="gramStart"/>
      <w:r w:rsidRPr="009D5B96">
        <w:rPr>
          <w:rFonts w:ascii="Times New Roman" w:hAnsi="Times New Roman" w:cs="Times New Roman"/>
          <w:sz w:val="18"/>
          <w:szCs w:val="18"/>
          <w:lang w:val="ru-RU"/>
        </w:rPr>
        <w:t>Организация, осуществляющая образовательную деятельность, вправе снизить стоимость платных образовательных услуг по договору об оказании платных образовательных у</w:t>
      </w:r>
      <w:r w:rsidR="00297CF9" w:rsidRPr="009D5B96">
        <w:rPr>
          <w:rFonts w:ascii="Times New Roman" w:hAnsi="Times New Roman" w:cs="Times New Roman"/>
          <w:sz w:val="18"/>
          <w:szCs w:val="18"/>
          <w:lang w:val="ru-RU"/>
        </w:rPr>
        <w:t>слуг с учетом покрытия недостающ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>ей стоимости платных образовательных услуг за счет собственных средств этой организации, в том числе сре</w:t>
      </w:r>
      <w:r w:rsidR="00297CF9" w:rsidRPr="009D5B96">
        <w:rPr>
          <w:rFonts w:ascii="Times New Roman" w:hAnsi="Times New Roman" w:cs="Times New Roman"/>
          <w:sz w:val="18"/>
          <w:szCs w:val="18"/>
          <w:lang w:val="ru-RU"/>
        </w:rPr>
        <w:t>дств, полученных от приносящей д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>оход деятельности, добровольных пожертвований и целевых</w:t>
      </w:r>
      <w:r w:rsidR="00297CF9"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взносов физических и (или) юрид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>ических лиц.</w:t>
      </w:r>
      <w:proofErr w:type="gramEnd"/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Основания и порядок снижения стоимости платных образовательных услуг устанавливаются лок</w:t>
      </w:r>
      <w:r w:rsidR="00297C86" w:rsidRPr="009D5B96">
        <w:rPr>
          <w:rFonts w:ascii="Times New Roman" w:hAnsi="Times New Roman" w:cs="Times New Roman"/>
          <w:sz w:val="18"/>
          <w:szCs w:val="18"/>
          <w:lang w:val="ru-RU"/>
        </w:rPr>
        <w:t>альным нормативным актом и довод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>ятся до сведения обучающихся (часть 5 статьи 54 Федерального закона от 29 декабря 2012 гола № 273-ФЗ «Об образован</w:t>
      </w:r>
      <w:r w:rsidR="00524BA0">
        <w:rPr>
          <w:rFonts w:ascii="Times New Roman" w:hAnsi="Times New Roman" w:cs="Times New Roman"/>
          <w:sz w:val="18"/>
          <w:szCs w:val="18"/>
          <w:lang w:val="ru-RU"/>
        </w:rPr>
        <w:t xml:space="preserve">ии в Российской Федерации»). </w:t>
      </w:r>
    </w:p>
    <w:p w14:paraId="3DD7F3AD" w14:textId="02AD6E30" w:rsidR="00297C86" w:rsidRPr="009D5B96" w:rsidRDefault="00BF058C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lastRenderedPageBreak/>
        <w:t>Увеличение стоимости образовательных услуг после заключения Договора не допускается, за исключением увеличения стоимости указанных услу</w:t>
      </w:r>
      <w:r w:rsidR="00297CF9" w:rsidRPr="009D5B96">
        <w:rPr>
          <w:rFonts w:ascii="Times New Roman" w:hAnsi="Times New Roman" w:cs="Times New Roman"/>
          <w:sz w:val="18"/>
          <w:szCs w:val="18"/>
          <w:lang w:val="ru-RU"/>
        </w:rPr>
        <w:t>г с учетом уровня инфляции</w:t>
      </w:r>
      <w:proofErr w:type="gramStart"/>
      <w:r w:rsidR="00297CF9" w:rsidRPr="009D5B96">
        <w:rPr>
          <w:rFonts w:ascii="Times New Roman" w:hAnsi="Times New Roman" w:cs="Times New Roman"/>
          <w:sz w:val="18"/>
          <w:szCs w:val="18"/>
          <w:lang w:val="ru-RU"/>
        </w:rPr>
        <w:t>.</w:t>
      </w:r>
      <w:proofErr w:type="gramEnd"/>
      <w:r w:rsidR="00297CF9"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</w:t>
      </w:r>
      <w:proofErr w:type="gramStart"/>
      <w:r w:rsidR="00297CF9" w:rsidRPr="009D5B96">
        <w:rPr>
          <w:rFonts w:ascii="Times New Roman" w:hAnsi="Times New Roman" w:cs="Times New Roman"/>
          <w:sz w:val="18"/>
          <w:szCs w:val="18"/>
          <w:lang w:val="ru-RU"/>
        </w:rPr>
        <w:t>п</w:t>
      </w:r>
      <w:proofErr w:type="gramEnd"/>
      <w:r w:rsidR="00297CF9" w:rsidRPr="009D5B96">
        <w:rPr>
          <w:rFonts w:ascii="Times New Roman" w:hAnsi="Times New Roman" w:cs="Times New Roman"/>
          <w:sz w:val="18"/>
          <w:szCs w:val="18"/>
          <w:lang w:val="ru-RU"/>
        </w:rPr>
        <w:t>ред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усмотренного основными характеристиками федерального бюджета на очередной финансовый год и плановый период. </w:t>
      </w:r>
    </w:p>
    <w:p w14:paraId="1ABE5324" w14:textId="77777777" w:rsidR="00D33685" w:rsidRDefault="00D33685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</w:p>
    <w:p w14:paraId="12885D27" w14:textId="77777777" w:rsidR="00D33685" w:rsidRDefault="00D33685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</w:p>
    <w:p w14:paraId="0000001B" w14:textId="5CF5B4F9" w:rsidR="00580EE5" w:rsidRPr="009D5B96" w:rsidRDefault="00BF058C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>4.2. Предварительная оплата за обучение производится в момент заключения договора в размере не менее 25% стоимости обучения, оставшаяся сумма вносится не позднее 2-х недель до окончания учебного процесса. Оплата производится в наличном порядке путем внесения денежных сре</w:t>
      </w:r>
      <w:proofErr w:type="gramStart"/>
      <w:r w:rsidRPr="009D5B96">
        <w:rPr>
          <w:rFonts w:ascii="Times New Roman" w:hAnsi="Times New Roman" w:cs="Times New Roman"/>
          <w:sz w:val="18"/>
          <w:szCs w:val="18"/>
          <w:lang w:val="ru-RU"/>
        </w:rPr>
        <w:t>дств в к</w:t>
      </w:r>
      <w:proofErr w:type="gramEnd"/>
      <w:r w:rsidRPr="009D5B96">
        <w:rPr>
          <w:rFonts w:ascii="Times New Roman" w:hAnsi="Times New Roman" w:cs="Times New Roman"/>
          <w:sz w:val="18"/>
          <w:szCs w:val="18"/>
          <w:lang w:val="ru-RU"/>
        </w:rPr>
        <w:t>ассу Исполнителя, либо в безналичном порядке на счет Исполнителя в банке. В объявленную стоимость подготовки не включается стоимость учебных пособий, библиотечного обслуживания., сдачи экзам</w:t>
      </w:r>
      <w:r w:rsidR="004E2BAD">
        <w:rPr>
          <w:rFonts w:ascii="Times New Roman" w:hAnsi="Times New Roman" w:cs="Times New Roman"/>
          <w:sz w:val="18"/>
          <w:szCs w:val="18"/>
          <w:lang w:val="ru-RU"/>
        </w:rPr>
        <w:t>енов в МРЭ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О </w:t>
      </w:r>
      <w:r w:rsidR="004E2BAD">
        <w:rPr>
          <w:rFonts w:ascii="Times New Roman" w:hAnsi="Times New Roman" w:cs="Times New Roman"/>
          <w:sz w:val="18"/>
          <w:szCs w:val="18"/>
          <w:lang w:val="ru-RU"/>
        </w:rPr>
        <w:t xml:space="preserve"> </w:t>
      </w:r>
      <w:proofErr w:type="gramStart"/>
      <w:r w:rsidRPr="009D5B96">
        <w:rPr>
          <w:rFonts w:ascii="Times New Roman" w:hAnsi="Times New Roman" w:cs="Times New Roman"/>
          <w:sz w:val="18"/>
          <w:szCs w:val="18"/>
          <w:lang w:val="ru-RU"/>
        </w:rPr>
        <w:t>ГИ БДД</w:t>
      </w:r>
      <w:proofErr w:type="gramEnd"/>
      <w:r w:rsidRPr="009D5B96">
        <w:rPr>
          <w:rFonts w:ascii="Times New Roman" w:hAnsi="Times New Roman" w:cs="Times New Roman"/>
          <w:sz w:val="18"/>
          <w:szCs w:val="18"/>
          <w:lang w:val="ru-RU"/>
        </w:rPr>
        <w:t>.</w:t>
      </w:r>
    </w:p>
    <w:p w14:paraId="08CED140" w14:textId="0953C366" w:rsidR="00D33685" w:rsidRDefault="004E2BAD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>
        <w:rPr>
          <w:rFonts w:ascii="Times New Roman" w:hAnsi="Times New Roman" w:cs="Times New Roman"/>
          <w:sz w:val="18"/>
          <w:szCs w:val="18"/>
          <w:lang w:val="ru-RU"/>
        </w:rPr>
        <w:t xml:space="preserve">                              </w:t>
      </w:r>
      <w:r w:rsidR="00D33685">
        <w:rPr>
          <w:rFonts w:ascii="Times New Roman" w:hAnsi="Times New Roman" w:cs="Times New Roman"/>
          <w:sz w:val="18"/>
          <w:szCs w:val="18"/>
          <w:lang w:val="ru-RU"/>
        </w:rPr>
        <w:t xml:space="preserve">                   </w:t>
      </w:r>
    </w:p>
    <w:p w14:paraId="03370EE2" w14:textId="4C838560" w:rsidR="00297C86" w:rsidRPr="009D5B96" w:rsidRDefault="00D33685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>
        <w:rPr>
          <w:rFonts w:ascii="Times New Roman" w:hAnsi="Times New Roman" w:cs="Times New Roman"/>
          <w:sz w:val="18"/>
          <w:szCs w:val="18"/>
          <w:lang w:val="ru-RU"/>
        </w:rPr>
        <w:t xml:space="preserve">                                                             </w:t>
      </w:r>
      <w:r w:rsidR="004E2BAD">
        <w:rPr>
          <w:rFonts w:ascii="Times New Roman" w:hAnsi="Times New Roman" w:cs="Times New Roman"/>
          <w:sz w:val="18"/>
          <w:szCs w:val="18"/>
          <w:lang w:val="ru-RU"/>
        </w:rPr>
        <w:t>5.</w:t>
      </w:r>
      <w:r w:rsidR="00F32C45">
        <w:rPr>
          <w:rFonts w:ascii="Times New Roman" w:hAnsi="Times New Roman" w:cs="Times New Roman"/>
          <w:sz w:val="18"/>
          <w:szCs w:val="18"/>
          <w:lang w:val="ru-RU"/>
        </w:rPr>
        <w:t xml:space="preserve"> Основания изменения или</w:t>
      </w:r>
      <w:r w:rsidR="00BF058C"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расторжения Договора </w:t>
      </w:r>
    </w:p>
    <w:p w14:paraId="7F74A958" w14:textId="06D3E105" w:rsidR="00297C86" w:rsidRPr="009D5B96" w:rsidRDefault="00BF058C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>5.1. Условия, на которых заключен настоящий Договор, могут быть изменены по соглашению Сторон или в соответствии с законо</w:t>
      </w:r>
      <w:r w:rsidR="00297CF9" w:rsidRPr="009D5B96">
        <w:rPr>
          <w:rFonts w:ascii="Times New Roman" w:hAnsi="Times New Roman" w:cs="Times New Roman"/>
          <w:sz w:val="18"/>
          <w:szCs w:val="18"/>
          <w:lang w:val="ru-RU"/>
        </w:rPr>
        <w:t>дательством Российской Федерации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. </w:t>
      </w:r>
    </w:p>
    <w:p w14:paraId="2295B967" w14:textId="77777777" w:rsidR="00297C86" w:rsidRPr="009D5B96" w:rsidRDefault="00BF058C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5.2. Настоящий </w:t>
      </w:r>
      <w:proofErr w:type="gramStart"/>
      <w:r w:rsidRPr="009D5B96">
        <w:rPr>
          <w:rFonts w:ascii="Times New Roman" w:hAnsi="Times New Roman" w:cs="Times New Roman"/>
          <w:sz w:val="18"/>
          <w:szCs w:val="18"/>
          <w:lang w:val="ru-RU"/>
        </w:rPr>
        <w:t>Договор</w:t>
      </w:r>
      <w:proofErr w:type="gramEnd"/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может быть расторгнут по соглашению Сторон, </w:t>
      </w:r>
    </w:p>
    <w:p w14:paraId="5E0BEA85" w14:textId="77777777" w:rsidR="00297C86" w:rsidRPr="009D5B96" w:rsidRDefault="00BF058C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5.3. Настоящий </w:t>
      </w:r>
      <w:proofErr w:type="gramStart"/>
      <w:r w:rsidRPr="009D5B96">
        <w:rPr>
          <w:rFonts w:ascii="Times New Roman" w:hAnsi="Times New Roman" w:cs="Times New Roman"/>
          <w:sz w:val="18"/>
          <w:szCs w:val="18"/>
          <w:lang w:val="ru-RU"/>
        </w:rPr>
        <w:t>Договор</w:t>
      </w:r>
      <w:proofErr w:type="gramEnd"/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может быть расторгнут по инициативе Исполнителя в одностороннем порядке в случаях: установления нарушения порядка приема в образовательную организацию, повлекшего по вине Обучающегося его незаконное зачисление в эту образовательную организацию: просрочки оплаты стоимости платных образовательных услуг: невозможности надлежащего исполнения обязательства по оказанию платных образовательных услуг вследствие действий (бездействия) Обучающегося: в иных случаях, предусмотренных законодательством Российской Федерации. </w:t>
      </w:r>
    </w:p>
    <w:p w14:paraId="0EBF3B93" w14:textId="399455CF" w:rsidR="00297C86" w:rsidRPr="009D5B96" w:rsidRDefault="00BF058C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>5</w:t>
      </w:r>
      <w:r w:rsidR="00297CF9"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.4. </w:t>
      </w:r>
      <w:proofErr w:type="gramStart"/>
      <w:r w:rsidR="00297CF9" w:rsidRPr="009D5B96">
        <w:rPr>
          <w:rFonts w:ascii="Times New Roman" w:hAnsi="Times New Roman" w:cs="Times New Roman"/>
          <w:sz w:val="18"/>
          <w:szCs w:val="18"/>
          <w:lang w:val="ru-RU"/>
        </w:rPr>
        <w:t>Настоящий Договор расторгает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>ся досрочно: по инициативе Обучающегося или родителей (з</w:t>
      </w:r>
      <w:r w:rsidR="00297CF9" w:rsidRPr="009D5B96">
        <w:rPr>
          <w:rFonts w:ascii="Times New Roman" w:hAnsi="Times New Roman" w:cs="Times New Roman"/>
          <w:sz w:val="18"/>
          <w:szCs w:val="18"/>
          <w:lang w:val="ru-RU"/>
        </w:rPr>
        <w:t>аконных представителей) несоверш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>еннолетнего Обучающегося: по инициативе Исполнителя в случае применения к Обучающемуся, достигшему возраста пятнадцати лет, отчисления как меры дисциплинарного взыскания, в случае невыполнения обучающимся по профессиональной образовательной программе обязанностей по добросовестному освоению такой образовательной программы и выполнению учебного плана, а такие в случае установления нарушения порядка приема в образовательную организацию</w:t>
      </w:r>
      <w:proofErr w:type="gramEnd"/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. повлекшего по вине обучающегося его незаконное зачисление в образовательную организацию: по обстоятельствам, не зависящим от воли Обучающегося или родителей (законных представителей) несовершеннолетнего Обучающегося и Исполнителя, в том числе в случае ликвидации Исполнителя, </w:t>
      </w:r>
    </w:p>
    <w:p w14:paraId="673341DD" w14:textId="77777777" w:rsidR="00297C86" w:rsidRPr="009D5B96" w:rsidRDefault="00BF058C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5.5. Исполнитель вправе отказаться от исполнения обязательств по Договору при условии полного возмещения Заказчику убытков. </w:t>
      </w:r>
    </w:p>
    <w:p w14:paraId="0000001C" w14:textId="3472AAEE" w:rsidR="00580EE5" w:rsidRPr="009D5B96" w:rsidRDefault="00BF058C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>5.6. Обучающийся — /Заказчик (</w:t>
      </w:r>
      <w:proofErr w:type="gramStart"/>
      <w:r w:rsidRPr="009D5B96">
        <w:rPr>
          <w:rFonts w:ascii="Times New Roman" w:hAnsi="Times New Roman" w:cs="Times New Roman"/>
          <w:sz w:val="18"/>
          <w:szCs w:val="18"/>
          <w:lang w:val="ru-RU"/>
        </w:rPr>
        <w:t>ненужное</w:t>
      </w:r>
      <w:proofErr w:type="gramEnd"/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вычеркнуть) вправе отказаться от исполнения настоящего Договора при условии оплаты Исполнителю фактически понесенных им расходов, связанных с исполнением обязательств по Договору. Обучающийся, не достигший на момент заключения Договора возраста восемнадцати лет, вправе отказаться от исполнения настоящего Договора с согласия своего законного представителя.</w:t>
      </w:r>
    </w:p>
    <w:p w14:paraId="2E1438AA" w14:textId="77777777" w:rsidR="00297C86" w:rsidRPr="009D5B96" w:rsidRDefault="00BF058C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>У</w:t>
      </w:r>
      <w:proofErr w:type="gramStart"/>
      <w:r w:rsidRPr="009D5B96">
        <w:rPr>
          <w:rFonts w:ascii="Times New Roman" w:hAnsi="Times New Roman" w:cs="Times New Roman"/>
          <w:sz w:val="18"/>
          <w:szCs w:val="18"/>
          <w:lang w:val="ru-RU"/>
        </w:rPr>
        <w:t>1</w:t>
      </w:r>
      <w:proofErr w:type="gramEnd"/>
      <w:r w:rsidRPr="009D5B96">
        <w:rPr>
          <w:rFonts w:ascii="Times New Roman" w:hAnsi="Times New Roman" w:cs="Times New Roman"/>
          <w:sz w:val="18"/>
          <w:szCs w:val="18"/>
          <w:lang w:val="ru-RU"/>
        </w:rPr>
        <w:t>. Ответственность Исполнителя, Заказчика н Обучающегося</w:t>
      </w:r>
    </w:p>
    <w:p w14:paraId="0A0A503C" w14:textId="77777777" w:rsidR="00297C86" w:rsidRPr="009D5B96" w:rsidRDefault="00BF058C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6.1. Взаимоотношения сторон, не оговоренные настоящим договором, регулируются нормами действующего законодательства РФ. </w:t>
      </w:r>
    </w:p>
    <w:p w14:paraId="58F19167" w14:textId="4A037F42" w:rsidR="00297C86" w:rsidRPr="009D5B96" w:rsidRDefault="00BF058C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>6.2. Споры, возникающие между сторонами, решаются договоренностью Сторон или рассматриваются в с</w:t>
      </w:r>
      <w:r w:rsidR="00524BA0">
        <w:rPr>
          <w:rFonts w:ascii="Times New Roman" w:hAnsi="Times New Roman" w:cs="Times New Roman"/>
          <w:sz w:val="18"/>
          <w:szCs w:val="18"/>
          <w:lang w:val="ru-RU"/>
        </w:rPr>
        <w:t xml:space="preserve">уде общей юрисдикции г. </w:t>
      </w:r>
      <w:proofErr w:type="spellStart"/>
      <w:r w:rsidR="00524BA0">
        <w:rPr>
          <w:rFonts w:ascii="Times New Roman" w:hAnsi="Times New Roman" w:cs="Times New Roman"/>
          <w:sz w:val="18"/>
          <w:szCs w:val="18"/>
          <w:lang w:val="ru-RU"/>
        </w:rPr>
        <w:t>Клинцы</w:t>
      </w:r>
      <w:proofErr w:type="spellEnd"/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</w:t>
      </w:r>
    </w:p>
    <w:p w14:paraId="0000001D" w14:textId="09619566" w:rsidR="00580EE5" w:rsidRPr="009D5B96" w:rsidRDefault="00BF058C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>6.3. Изменения и допо</w:t>
      </w:r>
      <w:r w:rsidR="00DA11EB" w:rsidRPr="009D5B96">
        <w:rPr>
          <w:rFonts w:ascii="Times New Roman" w:hAnsi="Times New Roman" w:cs="Times New Roman"/>
          <w:sz w:val="18"/>
          <w:szCs w:val="18"/>
          <w:lang w:val="ru-RU"/>
        </w:rPr>
        <w:t>лнения к настоящему договору под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>лежат письменному оформлению.</w:t>
      </w:r>
    </w:p>
    <w:p w14:paraId="062CD9A8" w14:textId="27BF9A2B" w:rsidR="00297C86" w:rsidRPr="009D5B96" w:rsidRDefault="00524BA0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>
        <w:rPr>
          <w:rFonts w:ascii="Times New Roman" w:hAnsi="Times New Roman" w:cs="Times New Roman"/>
          <w:sz w:val="18"/>
          <w:szCs w:val="18"/>
          <w:lang w:val="ru-RU"/>
        </w:rPr>
        <w:t xml:space="preserve">                                                                                     6.</w:t>
      </w:r>
      <w:r w:rsidR="00D62C95">
        <w:rPr>
          <w:rFonts w:ascii="Times New Roman" w:hAnsi="Times New Roman" w:cs="Times New Roman"/>
          <w:sz w:val="18"/>
          <w:szCs w:val="18"/>
          <w:lang w:val="ru-RU"/>
        </w:rPr>
        <w:t xml:space="preserve"> </w:t>
      </w:r>
      <w:r w:rsidR="00BF058C"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Срок действ</w:t>
      </w:r>
      <w:r w:rsidR="00297CF9" w:rsidRPr="009D5B96">
        <w:rPr>
          <w:rFonts w:ascii="Times New Roman" w:hAnsi="Times New Roman" w:cs="Times New Roman"/>
          <w:sz w:val="18"/>
          <w:szCs w:val="18"/>
          <w:lang w:val="ru-RU"/>
        </w:rPr>
        <w:t>и</w:t>
      </w:r>
      <w:r w:rsidR="00BF058C" w:rsidRPr="009D5B96">
        <w:rPr>
          <w:rFonts w:ascii="Times New Roman" w:hAnsi="Times New Roman" w:cs="Times New Roman"/>
          <w:sz w:val="18"/>
          <w:szCs w:val="18"/>
          <w:lang w:val="ru-RU"/>
        </w:rPr>
        <w:t>я Договора</w:t>
      </w:r>
    </w:p>
    <w:p w14:paraId="0000001E" w14:textId="01A6C4B9" w:rsidR="00580EE5" w:rsidRPr="009D5B96" w:rsidRDefault="00BF058C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7.1. Настоящий Договор вступает в силу со дня его заключения Сторонами и действует до фактического выполнения теоретической и практической программы подготовки и полного исполнения Сторонами обязательств, но не более одного года.</w:t>
      </w:r>
    </w:p>
    <w:p w14:paraId="1D8E01C1" w14:textId="5A7976AC" w:rsidR="00297C86" w:rsidRPr="009D5B96" w:rsidRDefault="00297C86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                                              </w:t>
      </w:r>
      <w:r w:rsidR="00524BA0">
        <w:rPr>
          <w:rFonts w:ascii="Times New Roman" w:hAnsi="Times New Roman" w:cs="Times New Roman"/>
          <w:sz w:val="18"/>
          <w:szCs w:val="18"/>
          <w:lang w:val="ru-RU"/>
        </w:rPr>
        <w:t xml:space="preserve">                                    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</w:t>
      </w:r>
      <w:r w:rsidR="00524BA0">
        <w:rPr>
          <w:rFonts w:ascii="Times New Roman" w:hAnsi="Times New Roman" w:cs="Times New Roman"/>
          <w:sz w:val="18"/>
          <w:szCs w:val="18"/>
          <w:lang w:val="ru-RU"/>
        </w:rPr>
        <w:t>7.</w:t>
      </w:r>
      <w:r w:rsidR="00D62C95">
        <w:rPr>
          <w:rFonts w:ascii="Times New Roman" w:hAnsi="Times New Roman" w:cs="Times New Roman"/>
          <w:sz w:val="18"/>
          <w:szCs w:val="18"/>
          <w:lang w:val="ru-RU"/>
        </w:rPr>
        <w:t xml:space="preserve"> </w:t>
      </w:r>
      <w:r w:rsidR="00BF058C"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Заключительные положения </w:t>
      </w:r>
    </w:p>
    <w:p w14:paraId="71CC3786" w14:textId="77777777" w:rsidR="00297C86" w:rsidRPr="009D5B96" w:rsidRDefault="00BF058C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8.1. Сведения, указанные в настоящем Договоре, соответствуют информации, размещенной на официальном сайте Исполнителя в сети «Интернет» на дату заключения настоящего Договора. </w:t>
      </w:r>
    </w:p>
    <w:p w14:paraId="03D2BD3C" w14:textId="3229C661" w:rsidR="00297C86" w:rsidRPr="009D5B96" w:rsidRDefault="00BF058C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>8.2. Под периодом предоставления образовательной услуги (периодом обучени</w:t>
      </w:r>
      <w:r w:rsidR="00297CF9" w:rsidRPr="009D5B96">
        <w:rPr>
          <w:rFonts w:ascii="Times New Roman" w:hAnsi="Times New Roman" w:cs="Times New Roman"/>
          <w:sz w:val="18"/>
          <w:szCs w:val="18"/>
          <w:lang w:val="ru-RU"/>
        </w:rPr>
        <w:t>я) понимается промежуток времени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с даты издания </w:t>
      </w:r>
      <w:proofErr w:type="gramStart"/>
      <w:r w:rsidRPr="009D5B96">
        <w:rPr>
          <w:rFonts w:ascii="Times New Roman" w:hAnsi="Times New Roman" w:cs="Times New Roman"/>
          <w:sz w:val="18"/>
          <w:szCs w:val="18"/>
          <w:lang w:val="ru-RU"/>
        </w:rPr>
        <w:t>приказа</w:t>
      </w:r>
      <w:proofErr w:type="gramEnd"/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о зачислении Обучающегося в образовательную организацию до даты издания приказа об окончании обучения или отчислении Обучающегося из образовательной организации. </w:t>
      </w:r>
    </w:p>
    <w:p w14:paraId="43B99B8A" w14:textId="44072E4D" w:rsidR="00297C86" w:rsidRPr="009D5B96" w:rsidRDefault="00BF058C" w:rsidP="00F16CD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>8.3.</w:t>
      </w:r>
      <w:r w:rsidR="007420A3"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Настоящий Договор составлен в __</w:t>
      </w:r>
      <w:r w:rsidR="00787E4A">
        <w:rPr>
          <w:rFonts w:ascii="Times New Roman" w:hAnsi="Times New Roman" w:cs="Times New Roman"/>
          <w:sz w:val="18"/>
          <w:szCs w:val="18"/>
          <w:lang w:val="ru-RU"/>
        </w:rPr>
        <w:t>2</w:t>
      </w:r>
      <w:r w:rsidR="007420A3" w:rsidRPr="009D5B96">
        <w:rPr>
          <w:rFonts w:ascii="Times New Roman" w:hAnsi="Times New Roman" w:cs="Times New Roman"/>
          <w:sz w:val="18"/>
          <w:szCs w:val="18"/>
          <w:lang w:val="ru-RU"/>
        </w:rPr>
        <w:t>___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экземплярах, по одному для каждой из Сторон. Все экземпляры имеют одинаковую юридическую силу, </w:t>
      </w:r>
      <w:proofErr w:type="gramStart"/>
      <w:r w:rsidRPr="009D5B96">
        <w:rPr>
          <w:rFonts w:ascii="Times New Roman" w:hAnsi="Times New Roman" w:cs="Times New Roman"/>
          <w:sz w:val="18"/>
          <w:szCs w:val="18"/>
          <w:lang w:val="ru-RU"/>
        </w:rPr>
        <w:t>Изменения</w:t>
      </w:r>
      <w:proofErr w:type="gramEnd"/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и дополнения настоящего Договора могут производиться только в письменной форме и подписываться уполномоченными представителями Сторон. </w:t>
      </w:r>
    </w:p>
    <w:p w14:paraId="2A212E47" w14:textId="2660D1E7" w:rsidR="009D5B96" w:rsidRPr="00A51BBF" w:rsidRDefault="00BF058C" w:rsidP="00A51BBF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>8.4. Изменения Договора оформляются дополнительными соглашениями к Договору.</w:t>
      </w:r>
    </w:p>
    <w:p w14:paraId="20CEBFF2" w14:textId="77777777" w:rsidR="00592FE2" w:rsidRDefault="00592FE2" w:rsidP="00D33685">
      <w:pPr>
        <w:shd w:val="clear" w:color="auto" w:fill="FFFFFF"/>
        <w:spacing w:before="384" w:after="0" w:line="336" w:lineRule="atLeast"/>
        <w:textAlignment w:val="baseline"/>
        <w:outlineLvl w:val="2"/>
        <w:rPr>
          <w:rFonts w:ascii="Times New Roman" w:eastAsia="Times New Roman" w:hAnsi="Times New Roman" w:cs="Times New Roman"/>
          <w:sz w:val="18"/>
          <w:szCs w:val="18"/>
          <w:lang w:val="ru-RU"/>
        </w:rPr>
      </w:pPr>
    </w:p>
    <w:p w14:paraId="6D7BD062" w14:textId="77777777" w:rsidR="00D33685" w:rsidRDefault="00D33685" w:rsidP="00C033AE">
      <w:pPr>
        <w:shd w:val="clear" w:color="auto" w:fill="FFFFFF"/>
        <w:spacing w:before="384" w:after="0" w:line="336" w:lineRule="atLeast"/>
        <w:jc w:val="center"/>
        <w:textAlignment w:val="baseline"/>
        <w:outlineLvl w:val="2"/>
        <w:rPr>
          <w:rFonts w:ascii="Times New Roman" w:eastAsia="Times New Roman" w:hAnsi="Times New Roman" w:cs="Times New Roman"/>
          <w:sz w:val="18"/>
          <w:szCs w:val="18"/>
          <w:lang w:val="ru-RU"/>
        </w:rPr>
      </w:pPr>
    </w:p>
    <w:p w14:paraId="41F61F83" w14:textId="77777777" w:rsidR="00D33685" w:rsidRDefault="00D33685" w:rsidP="00C033AE">
      <w:pPr>
        <w:shd w:val="clear" w:color="auto" w:fill="FFFFFF"/>
        <w:spacing w:before="384" w:after="0" w:line="336" w:lineRule="atLeast"/>
        <w:jc w:val="center"/>
        <w:textAlignment w:val="baseline"/>
        <w:outlineLvl w:val="2"/>
        <w:rPr>
          <w:rFonts w:ascii="Times New Roman" w:eastAsia="Times New Roman" w:hAnsi="Times New Roman" w:cs="Times New Roman"/>
          <w:sz w:val="18"/>
          <w:szCs w:val="18"/>
          <w:lang w:val="ru-RU"/>
        </w:rPr>
      </w:pPr>
    </w:p>
    <w:p w14:paraId="7F11D822" w14:textId="77777777" w:rsidR="00BF058C" w:rsidRPr="009D5B96" w:rsidRDefault="00BF058C" w:rsidP="00C033AE">
      <w:pPr>
        <w:shd w:val="clear" w:color="auto" w:fill="FFFFFF"/>
        <w:spacing w:before="384" w:after="0" w:line="336" w:lineRule="atLeast"/>
        <w:jc w:val="center"/>
        <w:textAlignment w:val="baseline"/>
        <w:outlineLvl w:val="2"/>
        <w:rPr>
          <w:rFonts w:ascii="Times New Roman" w:eastAsia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eastAsia="Times New Roman" w:hAnsi="Times New Roman" w:cs="Times New Roman"/>
          <w:sz w:val="18"/>
          <w:szCs w:val="18"/>
        </w:rPr>
        <w:t>IX</w:t>
      </w:r>
      <w:r w:rsidRPr="009D5B96">
        <w:rPr>
          <w:rFonts w:ascii="Times New Roman" w:eastAsia="Times New Roman" w:hAnsi="Times New Roman" w:cs="Times New Roman"/>
          <w:sz w:val="18"/>
          <w:szCs w:val="18"/>
          <w:lang w:val="ru-RU"/>
        </w:rPr>
        <w:t>. Адреса и реквизиты сторон</w:t>
      </w:r>
    </w:p>
    <w:tbl>
      <w:tblPr>
        <w:tblStyle w:val="af"/>
        <w:tblW w:w="0" w:type="auto"/>
        <w:tblCellSpacing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76"/>
        <w:gridCol w:w="3402"/>
        <w:gridCol w:w="3402"/>
      </w:tblGrid>
      <w:tr w:rsidR="009D5B96" w:rsidRPr="009D5B96" w14:paraId="01602709" w14:textId="77777777" w:rsidTr="00DA11EB">
        <w:trPr>
          <w:trHeight w:val="409"/>
          <w:tblCellSpacing w:w="20" w:type="dxa"/>
        </w:trPr>
        <w:tc>
          <w:tcPr>
            <w:tcW w:w="3916" w:type="dxa"/>
          </w:tcPr>
          <w:p w14:paraId="481F29FC" w14:textId="434FF0F6" w:rsidR="00AB7270" w:rsidRPr="009D5B96" w:rsidRDefault="00AB7270" w:rsidP="00BF058C">
            <w:pPr>
              <w:spacing w:before="384" w:line="336" w:lineRule="atLeast"/>
              <w:jc w:val="center"/>
              <w:textAlignment w:val="baseline"/>
              <w:outlineLvl w:val="2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Исполнитель</w:t>
            </w:r>
          </w:p>
        </w:tc>
        <w:tc>
          <w:tcPr>
            <w:tcW w:w="3362" w:type="dxa"/>
          </w:tcPr>
          <w:p w14:paraId="6E9A94BE" w14:textId="6CDBEE06" w:rsidR="00AB7270" w:rsidRPr="009D5B96" w:rsidRDefault="00AB7270" w:rsidP="00BF058C">
            <w:pPr>
              <w:spacing w:before="384" w:line="336" w:lineRule="atLeast"/>
              <w:jc w:val="center"/>
              <w:textAlignment w:val="baseline"/>
              <w:outlineLvl w:val="2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Заказчик</w:t>
            </w:r>
            <w:r w:rsidRPr="009D5B96">
              <w:rPr>
                <w:rFonts w:ascii="Times New Roman" w:eastAsia="Times New Roman" w:hAnsi="Times New Roman" w:cs="Times New Roman"/>
                <w:sz w:val="18"/>
                <w:szCs w:val="18"/>
              </w:rPr>
              <w:t>&lt;*&gt;</w:t>
            </w:r>
          </w:p>
        </w:tc>
        <w:tc>
          <w:tcPr>
            <w:tcW w:w="3342" w:type="dxa"/>
          </w:tcPr>
          <w:p w14:paraId="3B492D6B" w14:textId="4C474228" w:rsidR="00AB7270" w:rsidRPr="009D5B96" w:rsidRDefault="00AB7270" w:rsidP="00BF058C">
            <w:pPr>
              <w:spacing w:before="384" w:line="336" w:lineRule="atLeast"/>
              <w:jc w:val="center"/>
              <w:textAlignment w:val="baseline"/>
              <w:outlineLvl w:val="2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Обучающийся</w:t>
            </w:r>
            <w:r w:rsidRPr="009D5B96">
              <w:rPr>
                <w:rFonts w:ascii="Times New Roman" w:eastAsia="Times New Roman" w:hAnsi="Times New Roman" w:cs="Times New Roman"/>
                <w:sz w:val="18"/>
                <w:szCs w:val="18"/>
              </w:rPr>
              <w:t>&lt;**&gt;</w:t>
            </w:r>
          </w:p>
        </w:tc>
      </w:tr>
      <w:tr w:rsidR="009D5B96" w:rsidRPr="009D5B96" w14:paraId="35FAE2A8" w14:textId="77777777" w:rsidTr="00DA11EB">
        <w:trPr>
          <w:trHeight w:val="10468"/>
          <w:tblCellSpacing w:w="20" w:type="dxa"/>
        </w:trPr>
        <w:tc>
          <w:tcPr>
            <w:tcW w:w="3916" w:type="dxa"/>
          </w:tcPr>
          <w:p w14:paraId="17CA4B28" w14:textId="7359C0E2" w:rsidR="00E434A2" w:rsidRPr="009D5B96" w:rsidRDefault="00016FFE" w:rsidP="00016FFE">
            <w:pPr>
              <w:spacing w:before="384" w:line="336" w:lineRule="atLeast"/>
              <w:textAlignment w:val="baseline"/>
              <w:outlineLvl w:val="2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Профессиональное образовательное учреждение «</w:t>
            </w:r>
            <w:proofErr w:type="spellStart"/>
            <w:r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Клинцовская</w:t>
            </w:r>
            <w:proofErr w:type="spellEnd"/>
            <w:r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техническая школа Общероссийской общественной государственной организации « Добровольное общество содействия армии, авиации и флоту»</w:t>
            </w:r>
            <w:r w:rsidR="00CF2FDB"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                                      </w:t>
            </w:r>
            <w:r w:rsidR="002272B0"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243144,</w:t>
            </w:r>
            <w:r w:rsidR="00746D68"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Брянская область</w:t>
            </w:r>
            <w:r w:rsidR="00746D68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,</w:t>
            </w:r>
            <w:r w:rsidR="00746D68"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 </w:t>
            </w:r>
            <w:r w:rsidR="002272B0"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г. </w:t>
            </w:r>
            <w:proofErr w:type="spellStart"/>
            <w:r w:rsidR="002272B0"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Клинцы</w:t>
            </w:r>
            <w:proofErr w:type="spellEnd"/>
            <w:r w:rsidR="002272B0"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, ул. </w:t>
            </w:r>
            <w:proofErr w:type="spellStart"/>
            <w:r w:rsidR="002272B0"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Ромашина</w:t>
            </w:r>
            <w:proofErr w:type="spellEnd"/>
            <w:r w:rsidR="002272B0"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</w:t>
            </w:r>
            <w:r w:rsidR="00746D68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д </w:t>
            </w:r>
            <w:r w:rsidR="002272B0"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98</w:t>
            </w:r>
            <w:r w:rsidR="00CF2FDB"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                      </w:t>
            </w:r>
            <w:r w:rsidR="009D5B96"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         </w:t>
            </w:r>
            <w:r w:rsidR="00CF2FDB"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</w:t>
            </w:r>
            <w:r w:rsid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                       </w:t>
            </w:r>
            <w:r w:rsidR="002272B0"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ИНН: 3203003549</w:t>
            </w:r>
            <w:r w:rsidR="00CF2FDB"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                       </w:t>
            </w:r>
            <w:r w:rsidR="009D5B96"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        </w:t>
            </w:r>
            <w:r w:rsid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       </w:t>
            </w:r>
            <w:r w:rsidR="002272B0"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Р/счет</w:t>
            </w:r>
            <w:r w:rsidR="003C33FA"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</w:t>
            </w:r>
            <w:r w:rsidR="002272B0"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40703810908120100159</w:t>
            </w:r>
            <w:proofErr w:type="gramStart"/>
            <w:r w:rsidR="009D5B96"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                 </w:t>
            </w:r>
            <w:r w:rsid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</w:t>
            </w:r>
            <w:r w:rsidR="009D5B96"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К</w:t>
            </w:r>
            <w:proofErr w:type="gramEnd"/>
            <w:r w:rsidR="002272B0"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/счет</w:t>
            </w:r>
            <w:r w:rsidR="003C33FA"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30101810400000000601</w:t>
            </w:r>
            <w:r w:rsidR="00CF2FDB"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      </w:t>
            </w:r>
            <w:r w:rsidR="009D5B96"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      </w:t>
            </w:r>
            <w:r w:rsid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                   </w:t>
            </w:r>
            <w:r w:rsidR="009D5B96"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</w:t>
            </w:r>
            <w:r w:rsidR="003C33FA"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БИК 041501601</w:t>
            </w:r>
            <w:r w:rsidR="00CF2FDB"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                        </w:t>
            </w:r>
            <w:r w:rsidR="009D5B96"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     </w:t>
            </w:r>
            <w:r w:rsidR="00CF2FDB"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</w:t>
            </w:r>
            <w:r w:rsid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            </w:t>
            </w:r>
            <w:r w:rsidR="003C33FA"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Брянское отделение №8605 ПАО Сбербанк</w:t>
            </w:r>
            <w:r w:rsid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    </w:t>
            </w:r>
            <w:r w:rsidR="003C33FA"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г. Брянск</w:t>
            </w:r>
            <w:r w:rsidR="00CF2FDB"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               </w:t>
            </w:r>
            <w:r w:rsid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                                  </w:t>
            </w:r>
            <w:r w:rsidR="00CF2FDB"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</w:t>
            </w:r>
            <w:r w:rsidR="00E434A2"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Тел/факс (48336) 4-21-76; 4-65-10</w:t>
            </w:r>
            <w:r w:rsidR="00CF2FDB"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      </w:t>
            </w:r>
            <w:r w:rsidR="00E434A2"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Начальник Клинцовской ТШ</w:t>
            </w:r>
          </w:p>
          <w:p w14:paraId="135F3EB6" w14:textId="58287707" w:rsidR="00E434A2" w:rsidRPr="009D5B96" w:rsidRDefault="00313048" w:rsidP="00016FFE">
            <w:pPr>
              <w:spacing w:before="384" w:line="336" w:lineRule="atLeast"/>
              <w:textAlignment w:val="baseline"/>
              <w:outlineLvl w:val="2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                              </w:t>
            </w:r>
            <w:r w:rsidR="001F70A5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В. Н. Сутул</w:t>
            </w:r>
            <w:r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о</w:t>
            </w:r>
          </w:p>
          <w:p w14:paraId="1C6F12CC" w14:textId="22388D66" w:rsidR="00016FFE" w:rsidRPr="009D5B96" w:rsidRDefault="00E434A2" w:rsidP="00016FFE">
            <w:pPr>
              <w:spacing w:before="384" w:line="336" w:lineRule="atLeast"/>
              <w:textAlignment w:val="baseline"/>
              <w:outlineLvl w:val="2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9D5B96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ru-RU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9DF3018" wp14:editId="64E09BD6">
                      <wp:simplePos x="0" y="0"/>
                      <wp:positionH relativeFrom="column">
                        <wp:posOffset>-38100</wp:posOffset>
                      </wp:positionH>
                      <wp:positionV relativeFrom="paragraph">
                        <wp:posOffset>6985</wp:posOffset>
                      </wp:positionV>
                      <wp:extent cx="971550" cy="1"/>
                      <wp:effectExtent l="38100" t="38100" r="57150" b="95250"/>
                      <wp:wrapNone/>
                      <wp:docPr id="2" name="Прямая соединительная линия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971550" cy="1"/>
                              </a:xfrm>
                              <a:prstGeom prst="line">
                                <a:avLst/>
                              </a:prstGeom>
                              <a:ln w="3175"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Прямая соединительная линия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pt,.55pt" to="73.5pt,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" strokecolor="black [3200]" strokeweight=".25pt">
                      <v:shadow on="t" color="black" opacity="24903f" origin=",.5" offset="0,.55556mm"/>
                    </v:line>
                  </w:pict>
                </mc:Fallback>
              </mc:AlternateContent>
            </w:r>
          </w:p>
          <w:p w14:paraId="656D74BD" w14:textId="77777777" w:rsidR="00016FFE" w:rsidRDefault="00016FFE" w:rsidP="00016FFE">
            <w:pPr>
              <w:spacing w:before="384" w:line="336" w:lineRule="atLeast"/>
              <w:textAlignment w:val="baseline"/>
              <w:outlineLvl w:val="2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</w:p>
          <w:p w14:paraId="3324633B" w14:textId="77777777" w:rsidR="00D33685" w:rsidRDefault="00D33685" w:rsidP="00016FFE">
            <w:pPr>
              <w:spacing w:before="384" w:line="336" w:lineRule="atLeast"/>
              <w:textAlignment w:val="baseline"/>
              <w:outlineLvl w:val="2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</w:p>
          <w:p w14:paraId="15FFAFD8" w14:textId="77777777" w:rsidR="00D33685" w:rsidRDefault="00D33685" w:rsidP="00016FFE">
            <w:pPr>
              <w:spacing w:before="384" w:line="336" w:lineRule="atLeast"/>
              <w:textAlignment w:val="baseline"/>
              <w:outlineLvl w:val="2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</w:p>
          <w:p w14:paraId="0D09AA0B" w14:textId="77777777" w:rsidR="00D33685" w:rsidRDefault="00D33685" w:rsidP="00016FFE">
            <w:pPr>
              <w:spacing w:before="384" w:line="336" w:lineRule="atLeast"/>
              <w:textAlignment w:val="baseline"/>
              <w:outlineLvl w:val="2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</w:p>
          <w:p w14:paraId="46CD20CB" w14:textId="77777777" w:rsidR="00D33685" w:rsidRDefault="00D33685" w:rsidP="00016FFE">
            <w:pPr>
              <w:spacing w:before="384" w:line="336" w:lineRule="atLeast"/>
              <w:textAlignment w:val="baseline"/>
              <w:outlineLvl w:val="2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</w:p>
          <w:p w14:paraId="466FD972" w14:textId="77777777" w:rsidR="00D33685" w:rsidRDefault="00D33685" w:rsidP="00016FFE">
            <w:pPr>
              <w:spacing w:before="384" w:line="336" w:lineRule="atLeast"/>
              <w:textAlignment w:val="baseline"/>
              <w:outlineLvl w:val="2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</w:p>
          <w:p w14:paraId="60C62A7B" w14:textId="57BE1610" w:rsidR="00D33685" w:rsidRPr="009D5B96" w:rsidRDefault="00D33685" w:rsidP="00016FFE">
            <w:pPr>
              <w:spacing w:before="384" w:line="336" w:lineRule="atLeast"/>
              <w:textAlignment w:val="baseline"/>
              <w:outlineLvl w:val="2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</w:p>
        </w:tc>
        <w:tc>
          <w:tcPr>
            <w:tcW w:w="3362" w:type="dxa"/>
          </w:tcPr>
          <w:p w14:paraId="2932641B" w14:textId="50C2AA58" w:rsidR="00AB7270" w:rsidRPr="009D5B96" w:rsidRDefault="00C033AE" w:rsidP="00CF2FDB">
            <w:pPr>
              <w:spacing w:before="384" w:line="336" w:lineRule="atLeast"/>
              <w:jc w:val="center"/>
              <w:textAlignment w:val="baseline"/>
              <w:outlineLvl w:val="2"/>
              <w:rPr>
                <w:rFonts w:ascii="Times New Roman" w:eastAsia="Times New Roman" w:hAnsi="Times New Roman" w:cs="Times New Roman"/>
                <w:sz w:val="16"/>
                <w:szCs w:val="16"/>
                <w:lang w:val="ru-RU"/>
              </w:rPr>
            </w:pPr>
            <w:r w:rsidRPr="009D5B96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ru-RU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5CB3FC11" wp14:editId="4515F0AE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364490</wp:posOffset>
                      </wp:positionV>
                      <wp:extent cx="1790700" cy="0"/>
                      <wp:effectExtent l="38100" t="38100" r="57150" b="95250"/>
                      <wp:wrapNone/>
                      <wp:docPr id="6" name="Прямая соединительная линия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790700" cy="0"/>
                              </a:xfrm>
                              <a:prstGeom prst="line">
                                <a:avLst/>
                              </a:prstGeom>
                              <a:ln w="3175"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Прямая соединительная линия 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.3pt,28.7pt" to="139.7pt,2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" strokecolor="black [3200]" strokeweight=".25pt">
                      <v:shadow on="t" color="black" opacity="24903f" origin=",.5" offset="0,.55556mm"/>
                    </v:line>
                  </w:pict>
                </mc:Fallback>
              </mc:AlternateContent>
            </w:r>
            <w:r w:rsidRPr="009D5B96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ru-RU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3AEFBC6E" wp14:editId="0C5383BC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535940</wp:posOffset>
                      </wp:positionV>
                      <wp:extent cx="1790700" cy="0"/>
                      <wp:effectExtent l="38100" t="38100" r="57150" b="95250"/>
                      <wp:wrapNone/>
                      <wp:docPr id="7" name="Прямая соединительная линия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790700" cy="0"/>
                              </a:xfrm>
                              <a:prstGeom prst="line">
                                <a:avLst/>
                              </a:prstGeom>
                              <a:ln w="3175"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Прямая соединительная линия 7" o:spid="_x0000_s1026" style="position:absolute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.3pt,42.2pt" to="139.7pt,4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" strokecolor="black [3200]" strokeweight=".25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CF2FDB"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                                                         </w:t>
            </w:r>
            <w:r w:rsid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     </w:t>
            </w:r>
            <w:r w:rsidR="00313048" w:rsidRPr="009D5B96">
              <w:rPr>
                <w:rFonts w:ascii="Times New Roman" w:eastAsia="Times New Roman" w:hAnsi="Times New Roman" w:cs="Times New Roman"/>
                <w:sz w:val="16"/>
                <w:szCs w:val="16"/>
                <w:lang w:val="ru-RU"/>
              </w:rPr>
              <w:t>(ФИО (при наличии)/наименование юридического лица)</w:t>
            </w:r>
          </w:p>
          <w:p w14:paraId="282345B1" w14:textId="77777777" w:rsidR="00313048" w:rsidRPr="009D5B96" w:rsidRDefault="00313048" w:rsidP="00BF058C">
            <w:pPr>
              <w:spacing w:before="384" w:line="336" w:lineRule="atLeast"/>
              <w:jc w:val="center"/>
              <w:textAlignment w:val="baseline"/>
              <w:outlineLvl w:val="2"/>
              <w:rPr>
                <w:rFonts w:ascii="Times New Roman" w:eastAsia="Times New Roman" w:hAnsi="Times New Roman" w:cs="Times New Roman"/>
                <w:sz w:val="16"/>
                <w:szCs w:val="16"/>
                <w:lang w:val="ru-RU"/>
              </w:rPr>
            </w:pPr>
            <w:r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3C74A855" wp14:editId="22AFB927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328295</wp:posOffset>
                      </wp:positionV>
                      <wp:extent cx="1790700" cy="0"/>
                      <wp:effectExtent l="38100" t="38100" r="57150" b="95250"/>
                      <wp:wrapNone/>
                      <wp:docPr id="5" name="Прямая соединительная линия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790700" cy="0"/>
                              </a:xfrm>
                              <a:prstGeom prst="line">
                                <a:avLst/>
                              </a:prstGeom>
                              <a:ln w="3175"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Прямая соединительная линия 5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2pt,25.85pt" to="141.2pt,2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" strokecolor="black [3200]" strokeweight=".25pt">
                      <v:shadow on="t" color="black" opacity="24903f" origin=",.5" offset="0,.55556mm"/>
                    </v:line>
                  </w:pict>
                </mc:Fallback>
              </mc:AlternateContent>
            </w:r>
            <w:r w:rsidRPr="009D5B96">
              <w:rPr>
                <w:rFonts w:ascii="Times New Roman" w:eastAsia="Times New Roman" w:hAnsi="Times New Roman" w:cs="Times New Roman"/>
                <w:sz w:val="16"/>
                <w:szCs w:val="16"/>
                <w:lang w:val="ru-RU"/>
              </w:rPr>
              <w:t>(дата рождения</w:t>
            </w:r>
            <w:r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)</w:t>
            </w:r>
          </w:p>
          <w:p w14:paraId="76B19A98" w14:textId="0B457FC3" w:rsidR="00313048" w:rsidRPr="009D5B96" w:rsidRDefault="00C033AE" w:rsidP="00CF2FDB">
            <w:pPr>
              <w:spacing w:before="384" w:line="336" w:lineRule="atLeast"/>
              <w:jc w:val="center"/>
              <w:textAlignment w:val="baseline"/>
              <w:outlineLvl w:val="2"/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</w:pPr>
            <w:r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67E5AA5D" wp14:editId="1F0AE16E">
                      <wp:simplePos x="0" y="0"/>
                      <wp:positionH relativeFrom="column">
                        <wp:posOffset>-6985</wp:posOffset>
                      </wp:positionH>
                      <wp:positionV relativeFrom="paragraph">
                        <wp:posOffset>166370</wp:posOffset>
                      </wp:positionV>
                      <wp:extent cx="1790700" cy="0"/>
                      <wp:effectExtent l="38100" t="38100" r="57150" b="95250"/>
                      <wp:wrapNone/>
                      <wp:docPr id="10" name="Прямая соединительная линия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790700" cy="0"/>
                              </a:xfrm>
                              <a:prstGeom prst="line">
                                <a:avLst/>
                              </a:prstGeom>
                              <a:ln w="3175"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Прямая соединительная линия 10" o:spid="_x0000_s1026" style="position:absolute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55pt,13.1pt" to="140.45pt,1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" strokecolor="black [3200]" strokeweight=".25pt">
                      <v:shadow on="t" color="black" opacity="24903f" origin=",.5" offset="0,.55556mm"/>
                    </v:line>
                  </w:pict>
                </mc:Fallback>
              </mc:AlternateContent>
            </w:r>
            <w:r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12001207" wp14:editId="044325B9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299720</wp:posOffset>
                      </wp:positionV>
                      <wp:extent cx="1790700" cy="0"/>
                      <wp:effectExtent l="38100" t="38100" r="57150" b="95250"/>
                      <wp:wrapNone/>
                      <wp:docPr id="9" name="Прямая соединительная линия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790700" cy="0"/>
                              </a:xfrm>
                              <a:prstGeom prst="line">
                                <a:avLst/>
                              </a:prstGeom>
                              <a:ln w="3175"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Прямая соединительная линия 9" o:spid="_x0000_s1026" style="position:absolute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.3pt,23.6pt" to="139.7pt,2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" strokecolor="black [3200]" strokeweight=".25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313048" w:rsidRPr="009D5B96">
              <w:rPr>
                <w:rFonts w:ascii="Times New Roman" w:eastAsia="Times New Roman" w:hAnsi="Times New Roman" w:cs="Times New Roman"/>
                <w:sz w:val="16"/>
                <w:szCs w:val="16"/>
                <w:lang w:val="ru-RU"/>
              </w:rPr>
              <w:t>(место нахождения/адрес места жительства)</w:t>
            </w:r>
          </w:p>
          <w:p w14:paraId="40EDA4EA" w14:textId="41B78F17" w:rsidR="00B87BB1" w:rsidRPr="009D5B96" w:rsidRDefault="00DA11EB" w:rsidP="00CF2FDB">
            <w:pPr>
              <w:spacing w:before="384" w:line="336" w:lineRule="atLeast"/>
              <w:jc w:val="center"/>
              <w:textAlignment w:val="baseline"/>
              <w:outlineLvl w:val="2"/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</w:pPr>
            <w:r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6CFC7A8F" wp14:editId="014CCF61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372110</wp:posOffset>
                      </wp:positionV>
                      <wp:extent cx="1905000" cy="0"/>
                      <wp:effectExtent l="38100" t="38100" r="57150" b="95250"/>
                      <wp:wrapNone/>
                      <wp:docPr id="11" name="Прямая соединительная линия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05000" cy="0"/>
                              </a:xfrm>
                              <a:prstGeom prst="line">
                                <a:avLst/>
                              </a:prstGeom>
                              <a:ln w="3175"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Прямая соединительная линия 11" o:spid="_x0000_s1026" style="position:absolute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.3pt,29.3pt" to="148.7pt,2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" strokecolor="black [3200]" strokeweight=".25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C033AE"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2D2A4793" wp14:editId="180E8D3B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91135</wp:posOffset>
                      </wp:positionV>
                      <wp:extent cx="1914525" cy="0"/>
                      <wp:effectExtent l="38100" t="38100" r="66675" b="95250"/>
                      <wp:wrapNone/>
                      <wp:docPr id="13" name="Прямая соединительная линия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14525" cy="0"/>
                              </a:xfrm>
                              <a:prstGeom prst="line">
                                <a:avLst/>
                              </a:prstGeom>
                              <a:ln w="3175"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Прямая соединительная линия 13" o:spid="_x0000_s1026" style="position:absolute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.3pt,15.05pt" to="149.45pt,1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" strokecolor="black [3200]" strokeweight=".25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C033AE"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133F9255" wp14:editId="6D3D2ED3">
                      <wp:simplePos x="0" y="0"/>
                      <wp:positionH relativeFrom="column">
                        <wp:posOffset>-6985</wp:posOffset>
                      </wp:positionH>
                      <wp:positionV relativeFrom="paragraph">
                        <wp:posOffset>553085</wp:posOffset>
                      </wp:positionV>
                      <wp:extent cx="1905000" cy="0"/>
                      <wp:effectExtent l="38100" t="38100" r="57150" b="95250"/>
                      <wp:wrapNone/>
                      <wp:docPr id="14" name="Прямая соединительная линия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05000" cy="0"/>
                              </a:xfrm>
                              <a:prstGeom prst="line">
                                <a:avLst/>
                              </a:prstGeom>
                              <a:ln w="3175"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Прямая соединительная линия 14" o:spid="_x0000_s1026" style="position:absolute;z-index:2516828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55pt,43.55pt" to="149.45pt,4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" strokecolor="black [3200]" strokeweight=".25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CF2FDB"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w:t xml:space="preserve">                                </w:t>
            </w:r>
            <w:r w:rsidR="00C033AE"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w:t xml:space="preserve">              </w:t>
            </w:r>
            <w:r w:rsid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w:t xml:space="preserve">                  </w:t>
            </w:r>
            <w:r w:rsidR="00B87BB1"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w:t xml:space="preserve">(паспорт: серия, номер, когда и кем выдан) </w:t>
            </w:r>
          </w:p>
          <w:p w14:paraId="1EEF9CDF" w14:textId="7421A1AD" w:rsidR="00CF2FDB" w:rsidRPr="009D5B96" w:rsidRDefault="00DA11EB" w:rsidP="00CF2FDB">
            <w:pPr>
              <w:spacing w:before="384" w:line="336" w:lineRule="atLeast"/>
              <w:jc w:val="center"/>
              <w:textAlignment w:val="baseline"/>
              <w:outlineLvl w:val="2"/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</w:pPr>
            <w:r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1CA60379" wp14:editId="60AB0636">
                      <wp:simplePos x="0" y="0"/>
                      <wp:positionH relativeFrom="column">
                        <wp:posOffset>-6985</wp:posOffset>
                      </wp:positionH>
                      <wp:positionV relativeFrom="paragraph">
                        <wp:posOffset>349250</wp:posOffset>
                      </wp:positionV>
                      <wp:extent cx="1914525" cy="0"/>
                      <wp:effectExtent l="38100" t="38100" r="66675" b="95250"/>
                      <wp:wrapNone/>
                      <wp:docPr id="16" name="Прямая соединительная линия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14525" cy="0"/>
                              </a:xfrm>
                              <a:prstGeom prst="line">
                                <a:avLst/>
                              </a:prstGeom>
                              <a:ln w="3175"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Прямая соединительная линия 16" o:spid="_x0000_s1026" style="position:absolute;z-index:2516869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55pt,27.5pt" to="150.2pt,2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" strokecolor="black [3200]" strokeweight=".25pt">
                      <v:shadow on="t" color="black" opacity="24903f" origin=",.5" offset="0,.55556mm"/>
                    </v:line>
                  </w:pict>
                </mc:Fallback>
              </mc:AlternateContent>
            </w:r>
            <w:r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784A2DFF" wp14:editId="49446A33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520700</wp:posOffset>
                      </wp:positionV>
                      <wp:extent cx="1905000" cy="0"/>
                      <wp:effectExtent l="38100" t="38100" r="57150" b="95250"/>
                      <wp:wrapNone/>
                      <wp:docPr id="15" name="Прямая соединительная линия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05000" cy="0"/>
                              </a:xfrm>
                              <a:prstGeom prst="line">
                                <a:avLst/>
                              </a:prstGeom>
                              <a:ln w="3175"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Прямая соединительная линия 15" o:spid="_x0000_s1026" style="position:absolute;z-index:2516848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2pt,41pt" to="150.2pt,4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" strokecolor="black [3200]" strokeweight=".25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CF2FDB"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w:t xml:space="preserve">                                                     </w:t>
            </w:r>
            <w:r w:rsidR="00C033AE"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w:t xml:space="preserve"> </w:t>
            </w:r>
            <w:r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w:t xml:space="preserve">           </w:t>
            </w:r>
            <w:r w:rsidR="00CF2FDB"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w:t xml:space="preserve"> </w:t>
            </w:r>
            <w:r w:rsidR="00961E54"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w:t>(банковские реквизиты (при наличии))</w:t>
            </w:r>
          </w:p>
          <w:p w14:paraId="617870AC" w14:textId="6961E130" w:rsidR="00313048" w:rsidRPr="009D5B96" w:rsidRDefault="00961E54" w:rsidP="00CF2FDB">
            <w:pPr>
              <w:spacing w:before="384" w:line="336" w:lineRule="atLeast"/>
              <w:jc w:val="center"/>
              <w:textAlignment w:val="baseline"/>
              <w:outlineLvl w:val="2"/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</w:pPr>
            <w:r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0708B5C8" wp14:editId="233175A3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316865</wp:posOffset>
                      </wp:positionV>
                      <wp:extent cx="1914525" cy="0"/>
                      <wp:effectExtent l="38100" t="38100" r="66675" b="95250"/>
                      <wp:wrapNone/>
                      <wp:docPr id="17" name="Прямая соединительная линия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14525" cy="0"/>
                              </a:xfrm>
                              <a:prstGeom prst="line">
                                <a:avLst/>
                              </a:prstGeom>
                              <a:ln w="3175"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Прямая соединительная линия 17" o:spid="_x0000_s1026" style="position:absolute;z-index:2516889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.3pt,24.95pt" to="149.45pt,2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" strokecolor="black [3200]" strokeweight=".25pt">
                      <v:shadow on="t" color="black" opacity="24903f" origin=",.5" offset="0,.55556mm"/>
                    </v:line>
                  </w:pict>
                </mc:Fallback>
              </mc:AlternateContent>
            </w:r>
            <w:r w:rsidRPr="009D5B96">
              <w:rPr>
                <w:rFonts w:ascii="Times New Roman" w:eastAsia="Times New Roman" w:hAnsi="Times New Roman" w:cs="Times New Roman"/>
                <w:sz w:val="16"/>
                <w:szCs w:val="16"/>
                <w:lang w:val="ru-RU"/>
              </w:rPr>
              <w:t>(телефон)</w:t>
            </w:r>
            <w:r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w:t xml:space="preserve"> </w:t>
            </w:r>
          </w:p>
          <w:p w14:paraId="2D58A2F4" w14:textId="0307573F" w:rsidR="00961E54" w:rsidRPr="009D5B96" w:rsidRDefault="00961E54" w:rsidP="00BF058C">
            <w:pPr>
              <w:spacing w:before="384" w:line="336" w:lineRule="atLeast"/>
              <w:jc w:val="center"/>
              <w:textAlignment w:val="baseline"/>
              <w:outlineLvl w:val="2"/>
              <w:rPr>
                <w:rFonts w:ascii="Times New Roman" w:eastAsia="Times New Roman" w:hAnsi="Times New Roman" w:cs="Times New Roman"/>
                <w:sz w:val="16"/>
                <w:szCs w:val="16"/>
                <w:lang w:val="ru-RU"/>
              </w:rPr>
            </w:pPr>
            <w:r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5CA645D1" wp14:editId="0E360B2F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316865</wp:posOffset>
                      </wp:positionV>
                      <wp:extent cx="1914525" cy="0"/>
                      <wp:effectExtent l="38100" t="38100" r="66675" b="95250"/>
                      <wp:wrapNone/>
                      <wp:docPr id="18" name="Прямая соединительная линия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14525" cy="0"/>
                              </a:xfrm>
                              <a:prstGeom prst="line">
                                <a:avLst/>
                              </a:prstGeom>
                              <a:ln w="3175"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Прямая соединительная линия 18" o:spid="_x0000_s1026" style="position:absolute;z-index:2516910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.3pt,24.95pt" to="149.45pt,2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" strokecolor="black [3200]" strokeweight=".25pt">
                      <v:shadow on="t" color="black" opacity="24903f" origin=",.5" offset="0,.55556mm"/>
                    </v:line>
                  </w:pict>
                </mc:Fallback>
              </mc:AlternateContent>
            </w:r>
            <w:r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w:t xml:space="preserve">(подпись) </w:t>
            </w:r>
          </w:p>
        </w:tc>
        <w:tc>
          <w:tcPr>
            <w:tcW w:w="3342" w:type="dxa"/>
          </w:tcPr>
          <w:p w14:paraId="434A5C5B" w14:textId="06CEC280" w:rsidR="00C033AE" w:rsidRPr="009D5B96" w:rsidRDefault="00C033AE" w:rsidP="00C033AE">
            <w:pPr>
              <w:spacing w:before="384" w:line="336" w:lineRule="atLeast"/>
              <w:jc w:val="center"/>
              <w:textAlignment w:val="baseline"/>
              <w:outlineLvl w:val="2"/>
              <w:rPr>
                <w:rFonts w:ascii="Times New Roman" w:eastAsia="Times New Roman" w:hAnsi="Times New Roman" w:cs="Times New Roman"/>
                <w:sz w:val="16"/>
                <w:szCs w:val="16"/>
                <w:lang w:val="ru-RU"/>
              </w:rPr>
            </w:pPr>
            <w:r w:rsidRPr="009D5B96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ru-RU"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39ED68B7" wp14:editId="29360687">
                      <wp:simplePos x="0" y="0"/>
                      <wp:positionH relativeFrom="column">
                        <wp:posOffset>-10160</wp:posOffset>
                      </wp:positionH>
                      <wp:positionV relativeFrom="paragraph">
                        <wp:posOffset>364490</wp:posOffset>
                      </wp:positionV>
                      <wp:extent cx="1924050" cy="0"/>
                      <wp:effectExtent l="38100" t="38100" r="57150" b="95250"/>
                      <wp:wrapNone/>
                      <wp:docPr id="1" name="Прямая соединительная линия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24050" cy="0"/>
                              </a:xfrm>
                              <a:prstGeom prst="line">
                                <a:avLst/>
                              </a:prstGeom>
                              <a:ln w="3175"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Прямая соединительная линия 1" o:spid="_x0000_s1026" style="position:absolute;z-index:2516940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8pt,28.7pt" to="150.7pt,2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" strokecolor="black [3200]" strokeweight=".25pt">
                      <v:shadow on="t" color="black" opacity="24903f" origin=",.5" offset="0,.55556mm"/>
                    </v:line>
                  </w:pict>
                </mc:Fallback>
              </mc:AlternateContent>
            </w:r>
            <w:r w:rsidRPr="009D5B96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ru-RU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4BB1F872" wp14:editId="450855AF">
                      <wp:simplePos x="0" y="0"/>
                      <wp:positionH relativeFrom="column">
                        <wp:posOffset>-10160</wp:posOffset>
                      </wp:positionH>
                      <wp:positionV relativeFrom="paragraph">
                        <wp:posOffset>535940</wp:posOffset>
                      </wp:positionV>
                      <wp:extent cx="1924050" cy="0"/>
                      <wp:effectExtent l="38100" t="38100" r="57150" b="95250"/>
                      <wp:wrapNone/>
                      <wp:docPr id="4" name="Прямая соединительная линия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24050" cy="0"/>
                              </a:xfrm>
                              <a:prstGeom prst="line">
                                <a:avLst/>
                              </a:prstGeom>
                              <a:ln w="3175"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Прямая соединительная линия 4" o:spid="_x0000_s1026" style="position:absolute;z-index:2516951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8pt,42.2pt" to="150.7pt,4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" strokecolor="black [3200]" strokeweight=".25pt">
                      <v:shadow on="t" color="black" opacity="24903f" origin=",.5" offset="0,.55556mm"/>
                    </v:line>
                  </w:pict>
                </mc:Fallback>
              </mc:AlternateContent>
            </w:r>
            <w:r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                                                                           </w:t>
            </w:r>
            <w:r w:rsidRPr="009D5B96">
              <w:rPr>
                <w:rFonts w:ascii="Times New Roman" w:eastAsia="Times New Roman" w:hAnsi="Times New Roman" w:cs="Times New Roman"/>
                <w:sz w:val="16"/>
                <w:szCs w:val="16"/>
                <w:lang w:val="ru-RU"/>
              </w:rPr>
              <w:t>(ФИО (при наличии)/наименование юридического лица)</w:t>
            </w:r>
          </w:p>
          <w:p w14:paraId="16C5E9E0" w14:textId="77777777" w:rsidR="00C033AE" w:rsidRPr="009D5B96" w:rsidRDefault="00C033AE" w:rsidP="00C033AE">
            <w:pPr>
              <w:spacing w:before="384" w:line="336" w:lineRule="atLeast"/>
              <w:jc w:val="center"/>
              <w:textAlignment w:val="baseline"/>
              <w:outlineLvl w:val="2"/>
              <w:rPr>
                <w:rFonts w:ascii="Times New Roman" w:eastAsia="Times New Roman" w:hAnsi="Times New Roman" w:cs="Times New Roman"/>
                <w:sz w:val="16"/>
                <w:szCs w:val="16"/>
                <w:lang w:val="ru-RU"/>
              </w:rPr>
            </w:pPr>
            <w:r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400DA841" wp14:editId="003C9E7E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337820</wp:posOffset>
                      </wp:positionV>
                      <wp:extent cx="1990725" cy="0"/>
                      <wp:effectExtent l="38100" t="38100" r="66675" b="95250"/>
                      <wp:wrapNone/>
                      <wp:docPr id="8" name="Прямая соединительная линия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90725" cy="0"/>
                              </a:xfrm>
                              <a:prstGeom prst="line">
                                <a:avLst/>
                              </a:prstGeom>
                              <a:ln w="3175"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Прямая соединительная линия 8" o:spid="_x0000_s1026" style="position:absolute;z-index:2516930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05pt,26.6pt" to="156.7pt,2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" strokecolor="black [3200]" strokeweight=".25pt">
                      <v:shadow on="t" color="black" opacity="24903f" origin=",.5" offset="0,.55556mm"/>
                    </v:line>
                  </w:pict>
                </mc:Fallback>
              </mc:AlternateContent>
            </w:r>
            <w:r w:rsidRPr="009D5B96">
              <w:rPr>
                <w:rFonts w:ascii="Times New Roman" w:eastAsia="Times New Roman" w:hAnsi="Times New Roman" w:cs="Times New Roman"/>
                <w:sz w:val="16"/>
                <w:szCs w:val="16"/>
                <w:lang w:val="ru-RU"/>
              </w:rPr>
              <w:t>(дата рождения)</w:t>
            </w:r>
          </w:p>
          <w:p w14:paraId="41A9EF8C" w14:textId="6837FED6" w:rsidR="00C033AE" w:rsidRPr="009D5B96" w:rsidRDefault="00C033AE" w:rsidP="00C033AE">
            <w:pPr>
              <w:spacing w:before="384" w:line="336" w:lineRule="atLeast"/>
              <w:jc w:val="center"/>
              <w:textAlignment w:val="baseline"/>
              <w:outlineLvl w:val="2"/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</w:pPr>
            <w:r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022251FA" wp14:editId="557EE883">
                      <wp:simplePos x="0" y="0"/>
                      <wp:positionH relativeFrom="column">
                        <wp:posOffset>8890</wp:posOffset>
                      </wp:positionH>
                      <wp:positionV relativeFrom="paragraph">
                        <wp:posOffset>175895</wp:posOffset>
                      </wp:positionV>
                      <wp:extent cx="1981200" cy="0"/>
                      <wp:effectExtent l="38100" t="38100" r="57150" b="95250"/>
                      <wp:wrapNone/>
                      <wp:docPr id="21" name="Прямая соединительная линия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81200" cy="0"/>
                              </a:xfrm>
                              <a:prstGeom prst="line">
                                <a:avLst/>
                              </a:prstGeom>
                              <a:ln w="3175"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Прямая соединительная линия 21" o:spid="_x0000_s1026" style="position:absolute;z-index:2516971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7pt,13.85pt" to="156.7pt,1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" strokecolor="black [3200]" strokeweight=".25pt">
                      <v:shadow on="t" color="black" opacity="24903f" origin=",.5" offset="0,.55556mm"/>
                    </v:line>
                  </w:pict>
                </mc:Fallback>
              </mc:AlternateContent>
            </w:r>
            <w:r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5DB12E49" wp14:editId="47384A15">
                      <wp:simplePos x="0" y="0"/>
                      <wp:positionH relativeFrom="column">
                        <wp:posOffset>8890</wp:posOffset>
                      </wp:positionH>
                      <wp:positionV relativeFrom="paragraph">
                        <wp:posOffset>309245</wp:posOffset>
                      </wp:positionV>
                      <wp:extent cx="1971675" cy="0"/>
                      <wp:effectExtent l="38100" t="38100" r="66675" b="95250"/>
                      <wp:wrapNone/>
                      <wp:docPr id="24" name="Прямая соединительная линия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71675" cy="0"/>
                              </a:xfrm>
                              <a:prstGeom prst="line">
                                <a:avLst/>
                              </a:prstGeom>
                              <a:ln w="3175"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Прямая соединительная линия 24" o:spid="_x0000_s1026" style="position:absolute;z-index:2516961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7pt,24.35pt" to="155.95pt,2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" strokecolor="black [3200]" strokeweight=".25pt">
                      <v:shadow on="t" color="black" opacity="24903f" origin=",.5" offset="0,.55556mm"/>
                    </v:line>
                  </w:pict>
                </mc:Fallback>
              </mc:AlternateContent>
            </w:r>
            <w:r w:rsidRPr="009D5B96">
              <w:rPr>
                <w:rFonts w:ascii="Times New Roman" w:eastAsia="Times New Roman" w:hAnsi="Times New Roman" w:cs="Times New Roman"/>
                <w:sz w:val="16"/>
                <w:szCs w:val="16"/>
                <w:lang w:val="ru-RU"/>
              </w:rPr>
              <w:t>(место нахождения/адрес места жительства)</w:t>
            </w:r>
          </w:p>
          <w:p w14:paraId="2F57980A" w14:textId="5D8622F0" w:rsidR="00C033AE" w:rsidRPr="009D5B96" w:rsidRDefault="00C033AE" w:rsidP="00C033AE">
            <w:pPr>
              <w:spacing w:before="384" w:line="336" w:lineRule="atLeast"/>
              <w:ind w:left="124" w:firstLine="18"/>
              <w:jc w:val="center"/>
              <w:textAlignment w:val="baseline"/>
              <w:outlineLvl w:val="2"/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</w:pPr>
            <w:r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74D2B285" wp14:editId="42FB7E9F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375920</wp:posOffset>
                      </wp:positionV>
                      <wp:extent cx="1971675" cy="0"/>
                      <wp:effectExtent l="38100" t="38100" r="66675" b="95250"/>
                      <wp:wrapNone/>
                      <wp:docPr id="37" name="Прямая соединительная линия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71675" cy="0"/>
                              </a:xfrm>
                              <a:prstGeom prst="line">
                                <a:avLst/>
                              </a:prstGeom>
                              <a:ln w="3175"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Прямая соединительная линия 37" o:spid="_x0000_s1026" style="position:absolute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05pt,29.6pt" to="155.2pt,2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" strokecolor="black [3200]" strokeweight=".25pt">
                      <v:shadow on="t" color="black" opacity="24903f" origin=",.5" offset="0,.55556mm"/>
                    </v:line>
                  </w:pict>
                </mc:Fallback>
              </mc:AlternateContent>
            </w:r>
            <w:r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2EBF3936" wp14:editId="7DF74027">
                      <wp:simplePos x="0" y="0"/>
                      <wp:positionH relativeFrom="column">
                        <wp:posOffset>-10160</wp:posOffset>
                      </wp:positionH>
                      <wp:positionV relativeFrom="paragraph">
                        <wp:posOffset>194945</wp:posOffset>
                      </wp:positionV>
                      <wp:extent cx="1981200" cy="0"/>
                      <wp:effectExtent l="38100" t="38100" r="57150" b="95250"/>
                      <wp:wrapNone/>
                      <wp:docPr id="25" name="Прямая соединительная линия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81200" cy="0"/>
                              </a:xfrm>
                              <a:prstGeom prst="line">
                                <a:avLst/>
                              </a:prstGeom>
                              <a:ln w="3175"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Прямая соединительная линия 25" o:spid="_x0000_s1026" style="position:absolute;z-index:2516992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8pt,15.35pt" to="155.2pt,1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" strokecolor="black [3200]" strokeweight=".25pt">
                      <v:shadow on="t" color="black" opacity="24903f" origin=",.5" offset="0,.55556mm"/>
                    </v:line>
                  </w:pict>
                </mc:Fallback>
              </mc:AlternateContent>
            </w:r>
            <w:r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6BE1937A" wp14:editId="13AF94A3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509270</wp:posOffset>
                      </wp:positionV>
                      <wp:extent cx="1971675" cy="0"/>
                      <wp:effectExtent l="38100" t="38100" r="66675" b="95250"/>
                      <wp:wrapNone/>
                      <wp:docPr id="38" name="Прямая соединительная линия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71675" cy="0"/>
                              </a:xfrm>
                              <a:prstGeom prst="line">
                                <a:avLst/>
                              </a:prstGeom>
                              <a:ln w="3175"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Прямая соединительная линия 38" o:spid="_x0000_s1026" style="position:absolute;z-index:2517002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05pt,40.1pt" to="155.2pt,4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" strokecolor="black [3200]" strokeweight=".25pt">
                      <v:shadow on="t" color="black" opacity="24903f" origin=",.5" offset="0,.55556mm"/>
                    </v:line>
                  </w:pict>
                </mc:Fallback>
              </mc:AlternateContent>
            </w:r>
            <w:r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w:t xml:space="preserve">                                                                    (паспорт: серия, номер, когда и кем выдан)</w:t>
            </w:r>
          </w:p>
          <w:p w14:paraId="4E708ABA" w14:textId="70E153C5" w:rsidR="00C033AE" w:rsidRPr="009D5B96" w:rsidRDefault="00DA11EB" w:rsidP="00C033AE">
            <w:pPr>
              <w:spacing w:before="384" w:line="336" w:lineRule="atLeast"/>
              <w:jc w:val="center"/>
              <w:textAlignment w:val="baseline"/>
              <w:outlineLvl w:val="2"/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</w:pPr>
            <w:r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047E1D41" wp14:editId="2F94C9DF">
                      <wp:simplePos x="0" y="0"/>
                      <wp:positionH relativeFrom="column">
                        <wp:posOffset>46990</wp:posOffset>
                      </wp:positionH>
                      <wp:positionV relativeFrom="paragraph">
                        <wp:posOffset>362585</wp:posOffset>
                      </wp:positionV>
                      <wp:extent cx="1857375" cy="0"/>
                      <wp:effectExtent l="38100" t="38100" r="66675" b="95250"/>
                      <wp:wrapNone/>
                      <wp:docPr id="39" name="Прямая соединительная линия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57375" cy="0"/>
                              </a:xfrm>
                              <a:prstGeom prst="line">
                                <a:avLst/>
                              </a:prstGeom>
                              <a:ln w="3175"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Прямая соединительная линия 39" o:spid="_x0000_s1026" style="position:absolute;z-index:2517022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.7pt,28.55pt" to="149.95pt,2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" strokecolor="black [3200]" strokeweight=".25pt">
                      <v:shadow on="t" color="black" opacity="24903f" origin=",.5" offset="0,.55556mm"/>
                    </v:line>
                  </w:pict>
                </mc:Fallback>
              </mc:AlternateContent>
            </w:r>
            <w:r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0F1A171F" wp14:editId="0F579FA9">
                      <wp:simplePos x="0" y="0"/>
                      <wp:positionH relativeFrom="column">
                        <wp:posOffset>56515</wp:posOffset>
                      </wp:positionH>
                      <wp:positionV relativeFrom="paragraph">
                        <wp:posOffset>524510</wp:posOffset>
                      </wp:positionV>
                      <wp:extent cx="1847850" cy="0"/>
                      <wp:effectExtent l="38100" t="38100" r="57150" b="95250"/>
                      <wp:wrapNone/>
                      <wp:docPr id="40" name="Прямая соединительная линия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47850" cy="0"/>
                              </a:xfrm>
                              <a:prstGeom prst="line">
                                <a:avLst/>
                              </a:prstGeom>
                              <a:ln w="3175"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Прямая соединительная линия 40" o:spid="_x0000_s1026" style="position:absolute;z-index:2517012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.45pt,41.3pt" to="149.95pt,4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" strokecolor="black [3200]" strokeweight=".25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C033AE"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w:t xml:space="preserve">                                                            (банковские реквизиты (при наличии))</w:t>
            </w:r>
          </w:p>
          <w:p w14:paraId="4E86EC45" w14:textId="1126A352" w:rsidR="00C033AE" w:rsidRPr="009D5B96" w:rsidRDefault="00C033AE" w:rsidP="00C033AE">
            <w:pPr>
              <w:spacing w:before="384" w:line="336" w:lineRule="atLeast"/>
              <w:jc w:val="center"/>
              <w:textAlignment w:val="baseline"/>
              <w:outlineLvl w:val="2"/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</w:pPr>
            <w:r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4CCED661" wp14:editId="7A84354F">
                      <wp:simplePos x="0" y="0"/>
                      <wp:positionH relativeFrom="column">
                        <wp:posOffset>-10160</wp:posOffset>
                      </wp:positionH>
                      <wp:positionV relativeFrom="paragraph">
                        <wp:posOffset>320675</wp:posOffset>
                      </wp:positionV>
                      <wp:extent cx="1952625" cy="0"/>
                      <wp:effectExtent l="38100" t="38100" r="66675" b="95250"/>
                      <wp:wrapNone/>
                      <wp:docPr id="41" name="Прямая соединительная линия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52625" cy="0"/>
                              </a:xfrm>
                              <a:prstGeom prst="line">
                                <a:avLst/>
                              </a:prstGeom>
                              <a:ln w="3175"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Прямая соединительная линия 41" o:spid="_x0000_s1026" style="position:absolute;z-index:2517032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8pt,25.25pt" to="152.95pt,2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" strokecolor="black [3200]" strokeweight=".25pt">
                      <v:shadow on="t" color="black" opacity="24903f" origin=",.5" offset="0,.55556mm"/>
                    </v:line>
                  </w:pict>
                </mc:Fallback>
              </mc:AlternateContent>
            </w:r>
            <w:r w:rsidRPr="009D5B96">
              <w:rPr>
                <w:rFonts w:ascii="Times New Roman" w:eastAsia="Times New Roman" w:hAnsi="Times New Roman" w:cs="Times New Roman"/>
                <w:sz w:val="16"/>
                <w:szCs w:val="16"/>
                <w:lang w:val="ru-RU"/>
              </w:rPr>
              <w:t>(телефон)</w:t>
            </w:r>
          </w:p>
          <w:p w14:paraId="3C7029A8" w14:textId="2922DFB8" w:rsidR="00064F3B" w:rsidRPr="009D5B96" w:rsidRDefault="00C033AE" w:rsidP="00C033AE">
            <w:pPr>
              <w:spacing w:before="384" w:line="336" w:lineRule="atLeast"/>
              <w:jc w:val="center"/>
              <w:textAlignment w:val="baseline"/>
              <w:outlineLvl w:val="2"/>
              <w:rPr>
                <w:rFonts w:ascii="Times New Roman" w:eastAsia="Times New Roman" w:hAnsi="Times New Roman" w:cs="Times New Roman"/>
                <w:sz w:val="16"/>
                <w:szCs w:val="16"/>
                <w:lang w:val="ru-RU"/>
              </w:rPr>
            </w:pPr>
            <w:r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mc:AlternateContent>
                <mc:Choice Requires="wps">
                  <w:drawing>
                    <wp:anchor distT="0" distB="0" distL="114300" distR="114300" simplePos="0" relativeHeight="251704320" behindDoc="0" locked="0" layoutInCell="1" allowOverlap="1" wp14:anchorId="34772724" wp14:editId="2AF9FE4E">
                      <wp:simplePos x="0" y="0"/>
                      <wp:positionH relativeFrom="column">
                        <wp:posOffset>-10160</wp:posOffset>
                      </wp:positionH>
                      <wp:positionV relativeFrom="paragraph">
                        <wp:posOffset>320675</wp:posOffset>
                      </wp:positionV>
                      <wp:extent cx="1924050" cy="0"/>
                      <wp:effectExtent l="38100" t="38100" r="57150" b="95250"/>
                      <wp:wrapNone/>
                      <wp:docPr id="42" name="Прямая соединительная линия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24050" cy="0"/>
                              </a:xfrm>
                              <a:prstGeom prst="line">
                                <a:avLst/>
                              </a:prstGeom>
                              <a:ln w="3175"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Прямая соединительная линия 42" o:spid="_x0000_s1026" style="position:absolute;z-index:2517043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8pt,25.25pt" to="150.7pt,2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" strokecolor="black [3200]" strokeweight=".25pt">
                      <v:shadow on="t" color="black" opacity="24903f" origin=",.5" offset="0,.55556mm"/>
                    </v:line>
                  </w:pict>
                </mc:Fallback>
              </mc:AlternateContent>
            </w:r>
            <w:r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w:t>(подпись)</w:t>
            </w:r>
          </w:p>
        </w:tc>
      </w:tr>
    </w:tbl>
    <w:p w14:paraId="77E0677D" w14:textId="73AA3512" w:rsidR="00BF058C" w:rsidRPr="009D5B96" w:rsidRDefault="00BF058C" w:rsidP="00BF058C">
      <w:pPr>
        <w:shd w:val="clear" w:color="auto" w:fill="FFFFFF"/>
        <w:spacing w:after="0" w:line="360" w:lineRule="atLeast"/>
        <w:textAlignment w:val="baseline"/>
        <w:rPr>
          <w:rFonts w:ascii="Times New Roman" w:eastAsia="Times New Roman" w:hAnsi="Times New Roman" w:cs="Times New Roman"/>
          <w:sz w:val="18"/>
          <w:szCs w:val="18"/>
          <w:lang w:val="ru-RU"/>
        </w:rPr>
      </w:pPr>
      <w:bookmarkStart w:id="1" w:name="l74"/>
      <w:bookmarkEnd w:id="1"/>
      <w:r w:rsidRPr="009D5B96">
        <w:rPr>
          <w:rFonts w:ascii="Times New Roman" w:eastAsia="Times New Roman" w:hAnsi="Times New Roman" w:cs="Times New Roman"/>
          <w:sz w:val="18"/>
          <w:szCs w:val="18"/>
          <w:lang w:val="ru-RU"/>
        </w:rPr>
        <w:t>&lt;*&gt; В случае</w:t>
      </w:r>
      <w:r w:rsidR="00064F3B" w:rsidRPr="009D5B96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 если </w:t>
      </w:r>
      <w:proofErr w:type="gramStart"/>
      <w:r w:rsidR="00064F3B" w:rsidRPr="009D5B96">
        <w:rPr>
          <w:rFonts w:ascii="Times New Roman" w:eastAsia="Times New Roman" w:hAnsi="Times New Roman" w:cs="Times New Roman"/>
          <w:sz w:val="18"/>
          <w:szCs w:val="18"/>
          <w:lang w:val="ru-RU"/>
        </w:rPr>
        <w:t>о</w:t>
      </w:r>
      <w:r w:rsidRPr="009D5B96">
        <w:rPr>
          <w:rFonts w:ascii="Times New Roman" w:eastAsia="Times New Roman" w:hAnsi="Times New Roman" w:cs="Times New Roman"/>
          <w:sz w:val="18"/>
          <w:szCs w:val="18"/>
          <w:lang w:val="ru-RU"/>
        </w:rPr>
        <w:t>бучающийся</w:t>
      </w:r>
      <w:proofErr w:type="gramEnd"/>
      <w:r w:rsidRPr="009D5B96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 одновременно является Заказчиком указанное поле не заполняется.</w:t>
      </w:r>
    </w:p>
    <w:p w14:paraId="5B62F9B1" w14:textId="77777777" w:rsidR="00BF058C" w:rsidRPr="009D5B96" w:rsidRDefault="00BF058C">
      <w:pPr>
        <w:pBdr>
          <w:top w:val="nil"/>
          <w:left w:val="nil"/>
          <w:bottom w:val="nil"/>
          <w:right w:val="nil"/>
          <w:between w:val="nil"/>
        </w:pBdr>
        <w:spacing w:before="180" w:after="180"/>
        <w:rPr>
          <w:rFonts w:ascii="Times New Roman" w:hAnsi="Times New Roman" w:cs="Times New Roman"/>
          <w:sz w:val="18"/>
          <w:szCs w:val="18"/>
          <w:lang w:val="ru-RU"/>
        </w:rPr>
      </w:pPr>
    </w:p>
    <w:sectPr w:rsidR="00BF058C" w:rsidRPr="009D5B96" w:rsidSect="00592FE2">
      <w:pgSz w:w="12240" w:h="15840"/>
      <w:pgMar w:top="0" w:right="720" w:bottom="720" w:left="720" w:header="360" w:footer="360" w:gutter="0"/>
      <w:pgNumType w:start="1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9D80AA3"/>
    <w:multiLevelType w:val="multilevel"/>
    <w:tmpl w:val="7C5EBDF0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</w:compat>
  <w:rsids>
    <w:rsidRoot w:val="00580EE5"/>
    <w:rsid w:val="00016FFE"/>
    <w:rsid w:val="0001744A"/>
    <w:rsid w:val="00064F3B"/>
    <w:rsid w:val="000659A6"/>
    <w:rsid w:val="0014587C"/>
    <w:rsid w:val="001602D8"/>
    <w:rsid w:val="0017449A"/>
    <w:rsid w:val="00195B11"/>
    <w:rsid w:val="001B5FDA"/>
    <w:rsid w:val="001F70A5"/>
    <w:rsid w:val="002272B0"/>
    <w:rsid w:val="00297C86"/>
    <w:rsid w:val="00297CF9"/>
    <w:rsid w:val="002B3670"/>
    <w:rsid w:val="002F08B4"/>
    <w:rsid w:val="00313048"/>
    <w:rsid w:val="00342901"/>
    <w:rsid w:val="003849FA"/>
    <w:rsid w:val="003C0F99"/>
    <w:rsid w:val="003C33FA"/>
    <w:rsid w:val="003F15B4"/>
    <w:rsid w:val="00455372"/>
    <w:rsid w:val="00476546"/>
    <w:rsid w:val="004902C8"/>
    <w:rsid w:val="004E19F6"/>
    <w:rsid w:val="004E2BAD"/>
    <w:rsid w:val="004F253E"/>
    <w:rsid w:val="004F3303"/>
    <w:rsid w:val="00524BA0"/>
    <w:rsid w:val="00555673"/>
    <w:rsid w:val="00580EE5"/>
    <w:rsid w:val="005847E0"/>
    <w:rsid w:val="00592463"/>
    <w:rsid w:val="00592FE2"/>
    <w:rsid w:val="005A6851"/>
    <w:rsid w:val="005F26FB"/>
    <w:rsid w:val="00645CBF"/>
    <w:rsid w:val="00647A68"/>
    <w:rsid w:val="006666FD"/>
    <w:rsid w:val="006C1B38"/>
    <w:rsid w:val="006F7FB2"/>
    <w:rsid w:val="007420A3"/>
    <w:rsid w:val="00746D68"/>
    <w:rsid w:val="007575B7"/>
    <w:rsid w:val="00760A0F"/>
    <w:rsid w:val="00766208"/>
    <w:rsid w:val="00787E4A"/>
    <w:rsid w:val="007972D1"/>
    <w:rsid w:val="007A3E1F"/>
    <w:rsid w:val="007D4825"/>
    <w:rsid w:val="00816A55"/>
    <w:rsid w:val="008526B7"/>
    <w:rsid w:val="00895C70"/>
    <w:rsid w:val="008E57B8"/>
    <w:rsid w:val="00944B99"/>
    <w:rsid w:val="00961E54"/>
    <w:rsid w:val="009D5B96"/>
    <w:rsid w:val="009F6A99"/>
    <w:rsid w:val="00A40141"/>
    <w:rsid w:val="00A468CD"/>
    <w:rsid w:val="00A51BBF"/>
    <w:rsid w:val="00A54F12"/>
    <w:rsid w:val="00A76688"/>
    <w:rsid w:val="00A957C2"/>
    <w:rsid w:val="00AB7270"/>
    <w:rsid w:val="00AC06B0"/>
    <w:rsid w:val="00B80684"/>
    <w:rsid w:val="00B87BB1"/>
    <w:rsid w:val="00BF058C"/>
    <w:rsid w:val="00BF4DC5"/>
    <w:rsid w:val="00C033AE"/>
    <w:rsid w:val="00C20A13"/>
    <w:rsid w:val="00C25B96"/>
    <w:rsid w:val="00C7306B"/>
    <w:rsid w:val="00C808D0"/>
    <w:rsid w:val="00CF2FDB"/>
    <w:rsid w:val="00D2777D"/>
    <w:rsid w:val="00D33685"/>
    <w:rsid w:val="00D62C95"/>
    <w:rsid w:val="00D73A95"/>
    <w:rsid w:val="00DA11EB"/>
    <w:rsid w:val="00DE1A99"/>
    <w:rsid w:val="00DF6916"/>
    <w:rsid w:val="00E434A2"/>
    <w:rsid w:val="00EA2D4B"/>
    <w:rsid w:val="00EB7FBB"/>
    <w:rsid w:val="00EE2D15"/>
    <w:rsid w:val="00EF0525"/>
    <w:rsid w:val="00F16CD2"/>
    <w:rsid w:val="00F32C45"/>
    <w:rsid w:val="00FD4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Cambria"/>
        <w:sz w:val="24"/>
        <w:szCs w:val="24"/>
        <w:lang w:val="en-US" w:eastAsia="ru-RU" w:bidi="ar-SA"/>
      </w:rPr>
    </w:rPrDefault>
    <w:pPrDefault>
      <w:pPr>
        <w:spacing w:after="20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Subtitle"/>
    <w:basedOn w:val="a"/>
    <w:next w:val="a"/>
    <w:pPr>
      <w:keepNext/>
      <w:keepLines/>
      <w:spacing w:before="240" w:after="240"/>
      <w:jc w:val="center"/>
    </w:pPr>
    <w:rPr>
      <w:rFonts w:ascii="Calibri" w:eastAsia="Calibri" w:hAnsi="Calibri" w:cs="Calibri"/>
      <w:b/>
      <w:color w:val="335B8A"/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uiPriority w:val="59"/>
    <w:rsid w:val="00AB7270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0">
    <w:name w:val="Balloon Text"/>
    <w:basedOn w:val="a"/>
    <w:link w:val="af1"/>
    <w:uiPriority w:val="99"/>
    <w:semiHidden/>
    <w:unhideWhenUsed/>
    <w:rsid w:val="00746D68"/>
    <w:pPr>
      <w:spacing w:after="0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1"/>
    <w:link w:val="af0"/>
    <w:uiPriority w:val="99"/>
    <w:semiHidden/>
    <w:rsid w:val="00746D6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Cambria" w:hAnsi="Cambria" w:cs="Cambria"/>
        <w:sz w:val="24"/>
        <w:szCs w:val="24"/>
        <w:lang w:val="en-US" w:eastAsia="ru-RU" w:bidi="ar-SA"/>
      </w:rPr>
    </w:rPrDefault>
    <w:pPrDefault>
      <w:pPr>
        <w:spacing w:after="20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Subtitle"/>
    <w:basedOn w:val="a"/>
    <w:next w:val="a"/>
    <w:pPr>
      <w:keepNext/>
      <w:keepLines/>
      <w:spacing w:before="240" w:after="240"/>
      <w:jc w:val="center"/>
    </w:pPr>
    <w:rPr>
      <w:rFonts w:ascii="Calibri" w:eastAsia="Calibri" w:hAnsi="Calibri" w:cs="Calibri"/>
      <w:b/>
      <w:color w:val="335B8A"/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uiPriority w:val="59"/>
    <w:rsid w:val="00AB7270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0">
    <w:name w:val="Balloon Text"/>
    <w:basedOn w:val="a"/>
    <w:link w:val="af1"/>
    <w:uiPriority w:val="99"/>
    <w:semiHidden/>
    <w:unhideWhenUsed/>
    <w:rsid w:val="00746D68"/>
    <w:pPr>
      <w:spacing w:after="0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1"/>
    <w:link w:val="af0"/>
    <w:uiPriority w:val="99"/>
    <w:semiHidden/>
    <w:rsid w:val="00746D6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0DE017-18F0-47E0-869E-8080762AE0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2570</Words>
  <Characters>14652</Characters>
  <Application>Microsoft Office Word</Application>
  <DocSecurity>0</DocSecurity>
  <Lines>122</Lines>
  <Paragraphs>3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71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6</cp:revision>
  <cp:lastPrinted>2021-07-05T07:36:00Z</cp:lastPrinted>
  <dcterms:created xsi:type="dcterms:W3CDTF">2021-09-29T13:25:00Z</dcterms:created>
  <dcterms:modified xsi:type="dcterms:W3CDTF">2022-07-29T09:04:00Z</dcterms:modified>
</cp:coreProperties>
</file>